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CA1E50" w14:textId="77777777" w:rsidR="00186C64" w:rsidRPr="00186C64" w:rsidRDefault="00186C64" w:rsidP="00186C64">
      <w:pPr>
        <w:rPr>
          <w:rFonts w:ascii="Times New Roman" w:eastAsia="Times New Roman" w:hAnsi="Times New Roman" w:cs="Times New Roman"/>
          <w:b/>
          <w:sz w:val="24"/>
          <w:szCs w:val="24"/>
        </w:rPr>
      </w:pPr>
      <w:r w:rsidRPr="00186C64">
        <w:rPr>
          <w:rFonts w:ascii="Times New Roman" w:eastAsia="Times New Roman" w:hAnsi="Times New Roman" w:cs="Times New Roman"/>
          <w:b/>
          <w:sz w:val="24"/>
          <w:szCs w:val="24"/>
        </w:rPr>
        <w:t>Instructions</w:t>
      </w:r>
    </w:p>
    <w:p w14:paraId="05F9A261" w14:textId="2286621B" w:rsidR="00186C64" w:rsidRPr="00186C64" w:rsidRDefault="00186C64" w:rsidP="00186C64">
      <w:pPr>
        <w:numPr>
          <w:ilvl w:val="0"/>
          <w:numId w:val="4"/>
        </w:numPr>
        <w:contextualSpacing/>
        <w:jc w:val="both"/>
        <w:rPr>
          <w:rFonts w:ascii="Times New Roman" w:eastAsia="Times New Roman" w:hAnsi="Times New Roman" w:cs="Times New Roman"/>
          <w:sz w:val="24"/>
          <w:szCs w:val="24"/>
        </w:rPr>
      </w:pPr>
      <w:r w:rsidRPr="00186C64">
        <w:rPr>
          <w:rFonts w:ascii="Times New Roman" w:eastAsia="Times New Roman" w:hAnsi="Times New Roman" w:cs="Times New Roman"/>
          <w:sz w:val="24"/>
          <w:szCs w:val="24"/>
        </w:rPr>
        <w:t xml:space="preserve">Due Date is </w:t>
      </w:r>
      <w:r w:rsidR="00EB2B8B">
        <w:rPr>
          <w:rFonts w:ascii="Times New Roman" w:eastAsia="Times New Roman" w:hAnsi="Times New Roman" w:cs="Times New Roman"/>
          <w:b/>
          <w:sz w:val="24"/>
          <w:szCs w:val="24"/>
        </w:rPr>
        <w:t>July 12</w:t>
      </w:r>
      <w:r w:rsidRPr="00186C64">
        <w:rPr>
          <w:rFonts w:ascii="Times New Roman" w:eastAsia="Times New Roman" w:hAnsi="Times New Roman" w:cs="Times New Roman"/>
          <w:b/>
          <w:sz w:val="24"/>
          <w:szCs w:val="24"/>
        </w:rPr>
        <w:t>,</w:t>
      </w:r>
      <w:r w:rsidR="00E2274F">
        <w:rPr>
          <w:rFonts w:ascii="Times New Roman" w:eastAsia="Times New Roman" w:hAnsi="Times New Roman" w:cs="Times New Roman"/>
          <w:b/>
          <w:sz w:val="24"/>
          <w:szCs w:val="24"/>
        </w:rPr>
        <w:t xml:space="preserve"> </w:t>
      </w:r>
      <w:r w:rsidR="00EB2B8B">
        <w:rPr>
          <w:rFonts w:ascii="Times New Roman" w:eastAsia="Times New Roman" w:hAnsi="Times New Roman" w:cs="Times New Roman"/>
          <w:b/>
          <w:sz w:val="24"/>
          <w:szCs w:val="24"/>
        </w:rPr>
        <w:t>2020</w:t>
      </w:r>
    </w:p>
    <w:p w14:paraId="54D7295F" w14:textId="77777777" w:rsidR="00186C64" w:rsidRPr="00186C64" w:rsidRDefault="00186C64" w:rsidP="00186C64">
      <w:pPr>
        <w:numPr>
          <w:ilvl w:val="0"/>
          <w:numId w:val="4"/>
        </w:numPr>
        <w:contextualSpacing/>
        <w:jc w:val="both"/>
        <w:rPr>
          <w:rFonts w:ascii="Times New Roman" w:eastAsia="Times New Roman" w:hAnsi="Times New Roman" w:cs="Times New Roman"/>
          <w:sz w:val="24"/>
          <w:szCs w:val="24"/>
        </w:rPr>
      </w:pPr>
      <w:r w:rsidRPr="00186C64">
        <w:rPr>
          <w:rFonts w:ascii="Times New Roman" w:eastAsia="Times New Roman" w:hAnsi="Times New Roman" w:cs="Times New Roman"/>
          <w:sz w:val="24"/>
          <w:szCs w:val="24"/>
        </w:rPr>
        <w:t xml:space="preserve">Points possible </w:t>
      </w:r>
      <w:r w:rsidRPr="00186C64">
        <w:rPr>
          <w:rFonts w:ascii="Times New Roman" w:eastAsia="Times New Roman" w:hAnsi="Times New Roman" w:cs="Times New Roman"/>
          <w:b/>
          <w:sz w:val="24"/>
          <w:szCs w:val="24"/>
        </w:rPr>
        <w:t>50 out of 50</w:t>
      </w:r>
      <w:r w:rsidRPr="00186C64">
        <w:rPr>
          <w:rFonts w:ascii="Times New Roman" w:eastAsia="Times New Roman" w:hAnsi="Times New Roman" w:cs="Times New Roman"/>
          <w:sz w:val="24"/>
          <w:szCs w:val="24"/>
        </w:rPr>
        <w:t xml:space="preserve"> </w:t>
      </w:r>
    </w:p>
    <w:p w14:paraId="5D5AFBF3" w14:textId="77777777" w:rsidR="00186C64" w:rsidRPr="00186C64" w:rsidRDefault="00186C64" w:rsidP="00186C64">
      <w:pPr>
        <w:numPr>
          <w:ilvl w:val="0"/>
          <w:numId w:val="4"/>
        </w:numPr>
        <w:contextualSpacing/>
        <w:jc w:val="both"/>
        <w:rPr>
          <w:rFonts w:ascii="Times New Roman" w:eastAsia="Times New Roman" w:hAnsi="Times New Roman" w:cs="Times New Roman"/>
          <w:sz w:val="24"/>
          <w:szCs w:val="24"/>
        </w:rPr>
      </w:pPr>
      <w:r w:rsidRPr="00186C64">
        <w:rPr>
          <w:rFonts w:ascii="Times New Roman" w:eastAsia="Times New Roman" w:hAnsi="Times New Roman" w:cs="Times New Roman"/>
          <w:sz w:val="24"/>
          <w:szCs w:val="24"/>
        </w:rPr>
        <w:t xml:space="preserve">Late submission of a homework assignment </w:t>
      </w:r>
      <w:r w:rsidRPr="00186C64">
        <w:rPr>
          <w:rFonts w:ascii="Times New Roman" w:eastAsia="Times New Roman" w:hAnsi="Times New Roman" w:cs="Times New Roman"/>
          <w:noProof/>
          <w:sz w:val="24"/>
          <w:szCs w:val="24"/>
        </w:rPr>
        <w:t>is subjected</w:t>
      </w:r>
      <w:r w:rsidRPr="00186C64">
        <w:rPr>
          <w:rFonts w:ascii="Times New Roman" w:eastAsia="Times New Roman" w:hAnsi="Times New Roman" w:cs="Times New Roman"/>
          <w:sz w:val="24"/>
          <w:szCs w:val="24"/>
        </w:rPr>
        <w:t xml:space="preserve"> to a 20% per </w:t>
      </w:r>
      <w:r w:rsidRPr="00186C64">
        <w:rPr>
          <w:rFonts w:ascii="Times New Roman" w:eastAsia="Times New Roman" w:hAnsi="Times New Roman" w:cs="Times New Roman"/>
          <w:noProof/>
          <w:sz w:val="24"/>
          <w:szCs w:val="24"/>
        </w:rPr>
        <w:t>late</w:t>
      </w:r>
      <w:r w:rsidRPr="00186C64">
        <w:rPr>
          <w:rFonts w:ascii="Times New Roman" w:eastAsia="Times New Roman" w:hAnsi="Times New Roman" w:cs="Times New Roman"/>
          <w:sz w:val="24"/>
          <w:szCs w:val="24"/>
        </w:rPr>
        <w:t xml:space="preserve"> day penalty</w:t>
      </w:r>
    </w:p>
    <w:p w14:paraId="06807C56" w14:textId="7DAD13DC" w:rsidR="00186C64" w:rsidRDefault="00186C64" w:rsidP="00186C64">
      <w:pPr>
        <w:numPr>
          <w:ilvl w:val="0"/>
          <w:numId w:val="4"/>
        </w:numPr>
        <w:contextualSpacing/>
        <w:jc w:val="both"/>
        <w:rPr>
          <w:rFonts w:ascii="Times New Roman" w:eastAsia="Times New Roman" w:hAnsi="Times New Roman" w:cs="Times New Roman"/>
          <w:sz w:val="24"/>
          <w:szCs w:val="24"/>
        </w:rPr>
      </w:pPr>
      <w:r w:rsidRPr="00186C64">
        <w:rPr>
          <w:rFonts w:ascii="Times New Roman" w:eastAsia="Times New Roman" w:hAnsi="Times New Roman" w:cs="Times New Roman"/>
          <w:sz w:val="24"/>
          <w:szCs w:val="24"/>
        </w:rPr>
        <w:t>This assignment should be done individually.</w:t>
      </w:r>
    </w:p>
    <w:p w14:paraId="73DFCF63" w14:textId="66BF6792" w:rsidR="007117EC" w:rsidRPr="00186C64" w:rsidRDefault="007117EC" w:rsidP="00186C64">
      <w:pPr>
        <w:numPr>
          <w:ilvl w:val="0"/>
          <w:numId w:val="4"/>
        </w:numPr>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mission should be either a pdf or word document.</w:t>
      </w:r>
      <w:bookmarkStart w:id="0" w:name="_GoBack"/>
      <w:bookmarkEnd w:id="0"/>
    </w:p>
    <w:p w14:paraId="0A2EA7AB" w14:textId="53F5A05E" w:rsidR="00186C64" w:rsidRPr="00186C64" w:rsidRDefault="00847C3A" w:rsidP="00186C64">
      <w:pPr>
        <w:rPr>
          <w:rFonts w:eastAsia="Times New Roman" w:cs="Times New Roman"/>
        </w:rPr>
      </w:pPr>
      <w:r>
        <w:rPr>
          <w:rFonts w:eastAsia="Times New Roman" w:cs="Times New Roman"/>
        </w:rPr>
        <w:t>You should submit around</w:t>
      </w:r>
      <w:r w:rsidR="00186C64" w:rsidRPr="00186C64">
        <w:rPr>
          <w:rFonts w:eastAsia="Times New Roman" w:cs="Times New Roman"/>
        </w:rPr>
        <w:t xml:space="preserve"> 5 pages’ report</w:t>
      </w:r>
      <w:r w:rsidR="003F4E7D">
        <w:rPr>
          <w:rFonts w:eastAsia="Times New Roman" w:cs="Times New Roman"/>
        </w:rPr>
        <w:t xml:space="preserve"> (it can be less or more)</w:t>
      </w:r>
      <w:r w:rsidR="00186C64" w:rsidRPr="00186C64">
        <w:rPr>
          <w:rFonts w:eastAsia="Times New Roman" w:cs="Times New Roman"/>
        </w:rPr>
        <w:t xml:space="preserve"> to address the following sections:</w:t>
      </w:r>
    </w:p>
    <w:p w14:paraId="3AE2F5FB" w14:textId="77777777" w:rsidR="00186C64" w:rsidRPr="00186C64" w:rsidRDefault="00186C64" w:rsidP="00186C64">
      <w:pPr>
        <w:rPr>
          <w:rFonts w:eastAsia="Times New Roman" w:cs="Times New Roman"/>
          <w:b/>
        </w:rPr>
      </w:pPr>
      <w:r w:rsidRPr="00186C64">
        <w:rPr>
          <w:rFonts w:eastAsia="Times New Roman" w:cs="Times New Roman"/>
          <w:b/>
        </w:rPr>
        <w:t>1- Topic</w:t>
      </w:r>
      <w:r w:rsidRPr="00186C64">
        <w:rPr>
          <w:rFonts w:eastAsia="Times New Roman" w:cs="Times New Roman"/>
          <w:b/>
          <w:noProof/>
        </w:rPr>
        <w:t>, scope,</w:t>
      </w:r>
      <w:r w:rsidRPr="00186C64">
        <w:rPr>
          <w:rFonts w:eastAsia="Times New Roman" w:cs="Times New Roman"/>
          <w:b/>
        </w:rPr>
        <w:t xml:space="preserve"> and </w:t>
      </w:r>
      <w:r w:rsidRPr="00186C64">
        <w:rPr>
          <w:rFonts w:eastAsia="Times New Roman" w:cs="Times New Roman"/>
          <w:b/>
          <w:noProof/>
        </w:rPr>
        <w:t>use cases</w:t>
      </w:r>
    </w:p>
    <w:p w14:paraId="30037421" w14:textId="608C90F6" w:rsidR="00186C64" w:rsidRPr="00186C64" w:rsidRDefault="00890FC9" w:rsidP="00186C64">
      <w:pPr>
        <w:rPr>
          <w:rFonts w:eastAsia="Times New Roman" w:cs="Times New Roman"/>
        </w:rPr>
      </w:pPr>
      <w:r>
        <w:rPr>
          <w:rFonts w:eastAsia="Times New Roman" w:cs="Times New Roman"/>
        </w:rPr>
        <w:t>The selected topic can be by your own idea or you may s</w:t>
      </w:r>
      <w:r w:rsidR="00186C64" w:rsidRPr="00186C64">
        <w:rPr>
          <w:rFonts w:eastAsia="Times New Roman" w:cs="Times New Roman"/>
        </w:rPr>
        <w:t xml:space="preserve">elect </w:t>
      </w:r>
      <w:r>
        <w:rPr>
          <w:rFonts w:eastAsia="Times New Roman" w:cs="Times New Roman"/>
        </w:rPr>
        <w:t>it</w:t>
      </w:r>
      <w:r w:rsidR="00186C64" w:rsidRPr="00186C64">
        <w:rPr>
          <w:rFonts w:eastAsia="Times New Roman" w:cs="Times New Roman"/>
        </w:rPr>
        <w:t xml:space="preserve"> </w:t>
      </w:r>
      <w:r w:rsidR="00186C64" w:rsidRPr="00186C64">
        <w:rPr>
          <w:rFonts w:eastAsia="Times New Roman" w:cs="Times New Roman"/>
          <w:noProof/>
        </w:rPr>
        <w:t>in</w:t>
      </w:r>
      <w:r w:rsidR="00186C64" w:rsidRPr="00186C64">
        <w:rPr>
          <w:rFonts w:eastAsia="Times New Roman" w:cs="Times New Roman"/>
        </w:rPr>
        <w:t xml:space="preserve"> the following </w:t>
      </w:r>
      <w:r w:rsidR="00186C64" w:rsidRPr="00186C64">
        <w:rPr>
          <w:rFonts w:eastAsia="Times New Roman" w:cs="Times New Roman"/>
          <w:b/>
        </w:rPr>
        <w:t>business areas of data management systems</w:t>
      </w:r>
      <w:r w:rsidR="00186C64" w:rsidRPr="00186C64">
        <w:rPr>
          <w:rFonts w:eastAsia="Times New Roman" w:cs="Times New Roman"/>
        </w:rPr>
        <w:t>:</w:t>
      </w:r>
    </w:p>
    <w:p w14:paraId="0F8AD694" w14:textId="77777777" w:rsidR="00186C64" w:rsidRPr="00186C64" w:rsidRDefault="00186C64" w:rsidP="00186C64">
      <w:pPr>
        <w:numPr>
          <w:ilvl w:val="0"/>
          <w:numId w:val="9"/>
        </w:numPr>
        <w:contextualSpacing/>
        <w:jc w:val="both"/>
        <w:rPr>
          <w:rFonts w:eastAsia="Times New Roman" w:cs="Times New Roman"/>
        </w:rPr>
      </w:pPr>
      <w:r w:rsidRPr="00186C64">
        <w:rPr>
          <w:rFonts w:eastAsia="Times New Roman" w:cs="Times New Roman"/>
          <w:b/>
        </w:rPr>
        <w:t>Job posting website</w:t>
      </w:r>
      <w:r w:rsidRPr="00186C64">
        <w:rPr>
          <w:rFonts w:eastAsia="Times New Roman" w:cs="Times New Roman"/>
        </w:rPr>
        <w:t xml:space="preserve"> where hiring managers post jobs descriptions for openings in their companies, job seekers surf the </w:t>
      </w:r>
      <w:r w:rsidRPr="00186C64">
        <w:rPr>
          <w:rFonts w:eastAsia="Times New Roman" w:cs="Times New Roman"/>
          <w:noProof/>
        </w:rPr>
        <w:t>website</w:t>
      </w:r>
      <w:r w:rsidRPr="00186C64">
        <w:rPr>
          <w:rFonts w:eastAsia="Times New Roman" w:cs="Times New Roman"/>
        </w:rPr>
        <w:t xml:space="preserve"> and query the posts to find a matching job for their skills.   </w:t>
      </w:r>
    </w:p>
    <w:p w14:paraId="5C56B545" w14:textId="77777777" w:rsidR="00186C64" w:rsidRPr="00186C64" w:rsidRDefault="00186C64" w:rsidP="00186C64">
      <w:pPr>
        <w:numPr>
          <w:ilvl w:val="0"/>
          <w:numId w:val="9"/>
        </w:numPr>
        <w:contextualSpacing/>
        <w:jc w:val="both"/>
        <w:rPr>
          <w:rFonts w:eastAsia="Times New Roman" w:cs="Times New Roman"/>
        </w:rPr>
      </w:pPr>
      <w:r w:rsidRPr="00186C64">
        <w:rPr>
          <w:rFonts w:eastAsia="Times New Roman" w:cs="Times New Roman"/>
          <w:b/>
        </w:rPr>
        <w:t>Hospital management system</w:t>
      </w:r>
      <w:r w:rsidRPr="00186C64">
        <w:rPr>
          <w:rFonts w:eastAsia="Times New Roman" w:cs="Times New Roman"/>
        </w:rPr>
        <w:t xml:space="preserve">, the hospital has a </w:t>
      </w:r>
      <w:r w:rsidRPr="00186C64">
        <w:rPr>
          <w:rFonts w:eastAsia="Times New Roman" w:cs="Times New Roman"/>
          <w:noProof/>
        </w:rPr>
        <w:t>number</w:t>
      </w:r>
      <w:r w:rsidRPr="00186C64">
        <w:rPr>
          <w:rFonts w:eastAsia="Times New Roman" w:cs="Times New Roman"/>
        </w:rPr>
        <w:t xml:space="preserve"> of beds which can be occupied by patients, each patient has (a) </w:t>
      </w:r>
      <w:r w:rsidRPr="00186C64">
        <w:rPr>
          <w:rFonts w:eastAsia="Times New Roman" w:cs="Times New Roman"/>
          <w:noProof/>
        </w:rPr>
        <w:t>doctor</w:t>
      </w:r>
      <w:r w:rsidRPr="00186C64">
        <w:rPr>
          <w:rFonts w:eastAsia="Times New Roman" w:cs="Times New Roman"/>
        </w:rPr>
        <w:t>(s) who is/are taking care of him.</w:t>
      </w:r>
    </w:p>
    <w:p w14:paraId="0574F92D" w14:textId="77777777" w:rsidR="00186C64" w:rsidRPr="00186C64" w:rsidRDefault="00186C64" w:rsidP="00186C64">
      <w:pPr>
        <w:numPr>
          <w:ilvl w:val="0"/>
          <w:numId w:val="9"/>
        </w:numPr>
        <w:contextualSpacing/>
        <w:jc w:val="both"/>
        <w:rPr>
          <w:rFonts w:eastAsia="Times New Roman" w:cs="Times New Roman"/>
        </w:rPr>
      </w:pPr>
      <w:r w:rsidRPr="00186C64">
        <w:rPr>
          <w:rFonts w:eastAsia="Times New Roman" w:cs="Times New Roman"/>
          <w:b/>
        </w:rPr>
        <w:t>Library Management Systems</w:t>
      </w:r>
      <w:r w:rsidRPr="00186C64">
        <w:rPr>
          <w:rFonts w:eastAsia="Times New Roman" w:cs="Times New Roman"/>
        </w:rPr>
        <w:t xml:space="preserve"> that </w:t>
      </w:r>
      <w:r w:rsidRPr="00186C64">
        <w:rPr>
          <w:rFonts w:eastAsia="Times New Roman" w:cs="Times New Roman"/>
          <w:noProof/>
        </w:rPr>
        <w:t>categories</w:t>
      </w:r>
      <w:r w:rsidRPr="00186C64">
        <w:rPr>
          <w:rFonts w:eastAsia="Times New Roman" w:cs="Times New Roman"/>
        </w:rPr>
        <w:t xml:space="preserve"> and index the books in the library. Students and teachers can borrow the books for </w:t>
      </w:r>
      <w:r w:rsidRPr="00186C64">
        <w:rPr>
          <w:rFonts w:eastAsia="Times New Roman" w:cs="Times New Roman"/>
          <w:noProof/>
        </w:rPr>
        <w:t>certain</w:t>
      </w:r>
      <w:r w:rsidRPr="00186C64">
        <w:rPr>
          <w:rFonts w:eastAsia="Times New Roman" w:cs="Times New Roman"/>
        </w:rPr>
        <w:t xml:space="preserve"> time. The system assesses a fine to the record of any borrower who fails to return library materials on or </w:t>
      </w:r>
      <w:r w:rsidRPr="00186C64">
        <w:rPr>
          <w:rFonts w:eastAsia="Times New Roman" w:cs="Times New Roman"/>
          <w:noProof/>
        </w:rPr>
        <w:t>before</w:t>
      </w:r>
      <w:r w:rsidRPr="00186C64">
        <w:rPr>
          <w:rFonts w:eastAsia="Times New Roman" w:cs="Times New Roman"/>
        </w:rPr>
        <w:t xml:space="preserve"> their due date. Accumulated fines will result in the suspension of borrowing privileges.</w:t>
      </w:r>
    </w:p>
    <w:p w14:paraId="7387F668" w14:textId="77777777" w:rsidR="00186C64" w:rsidRPr="00186C64" w:rsidRDefault="00186C64" w:rsidP="00186C64">
      <w:pPr>
        <w:numPr>
          <w:ilvl w:val="0"/>
          <w:numId w:val="9"/>
        </w:numPr>
        <w:contextualSpacing/>
        <w:jc w:val="both"/>
        <w:rPr>
          <w:rFonts w:eastAsia="Times New Roman" w:cs="Times New Roman"/>
        </w:rPr>
      </w:pPr>
      <w:r w:rsidRPr="00186C64">
        <w:rPr>
          <w:rFonts w:eastAsia="Times New Roman" w:cs="Times New Roman"/>
          <w:b/>
        </w:rPr>
        <w:t>Hotel Management system</w:t>
      </w:r>
      <w:r w:rsidRPr="00186C64">
        <w:rPr>
          <w:rFonts w:eastAsia="Times New Roman" w:cs="Times New Roman"/>
        </w:rPr>
        <w:t xml:space="preserve"> where each room in the hotel has a status, such as (occupied, vacant, out of service, etc.). guest occupy the </w:t>
      </w:r>
      <w:r w:rsidRPr="00186C64">
        <w:rPr>
          <w:rFonts w:eastAsia="Times New Roman" w:cs="Times New Roman"/>
          <w:noProof/>
        </w:rPr>
        <w:t>room</w:t>
      </w:r>
      <w:r w:rsidRPr="00186C64">
        <w:rPr>
          <w:rFonts w:eastAsia="Times New Roman" w:cs="Times New Roman"/>
        </w:rPr>
        <w:t>(s). Each room has it is own assets and categorized based on those assets. Each room category has a certain price.</w:t>
      </w:r>
    </w:p>
    <w:p w14:paraId="4204E36D" w14:textId="77777777" w:rsidR="00186C64" w:rsidRPr="00186C64" w:rsidRDefault="00186C64" w:rsidP="00186C64">
      <w:pPr>
        <w:ind w:left="360"/>
        <w:jc w:val="both"/>
        <w:rPr>
          <w:rFonts w:eastAsia="Times New Roman" w:cs="Times New Roman"/>
        </w:rPr>
      </w:pPr>
      <w:r w:rsidRPr="00186C64">
        <w:rPr>
          <w:rFonts w:eastAsia="Times New Roman" w:cs="Times New Roman"/>
          <w:noProof/>
        </w:rPr>
        <w:t>Use cases</w:t>
      </w:r>
      <w:r w:rsidRPr="00186C64">
        <w:rPr>
          <w:rFonts w:eastAsia="Times New Roman" w:cs="Times New Roman"/>
        </w:rPr>
        <w:t xml:space="preserve"> for all scenarios (complete transactions) should be included, any tools to express all those scenarios are acceptable including - but not restricted to - software requirement specification or functional software requirements list. Some examples </w:t>
      </w:r>
      <w:r w:rsidRPr="00186C64">
        <w:rPr>
          <w:rFonts w:eastAsia="Times New Roman" w:cs="Times New Roman"/>
          <w:noProof/>
        </w:rPr>
        <w:t>for</w:t>
      </w:r>
      <w:r w:rsidRPr="00186C64">
        <w:rPr>
          <w:rFonts w:eastAsia="Times New Roman" w:cs="Times New Roman"/>
        </w:rPr>
        <w:t xml:space="preserve"> hotel management system scenarios can be:</w:t>
      </w:r>
    </w:p>
    <w:p w14:paraId="509598F3" w14:textId="3C00303E" w:rsidR="00186C64" w:rsidRPr="00186C64" w:rsidRDefault="00186C64" w:rsidP="00186C64">
      <w:pPr>
        <w:numPr>
          <w:ilvl w:val="0"/>
          <w:numId w:val="11"/>
        </w:numPr>
        <w:contextualSpacing/>
        <w:jc w:val="both"/>
        <w:rPr>
          <w:rFonts w:eastAsia="Times New Roman" w:cs="Times New Roman"/>
        </w:rPr>
      </w:pPr>
      <w:r w:rsidRPr="00186C64">
        <w:rPr>
          <w:rFonts w:eastAsia="Times New Roman" w:cs="Times New Roman"/>
        </w:rPr>
        <w:t>The guest</w:t>
      </w:r>
      <w:r w:rsidR="00AC22FC">
        <w:rPr>
          <w:rFonts w:eastAsia="Times New Roman" w:cs="Times New Roman"/>
        </w:rPr>
        <w:t>s</w:t>
      </w:r>
      <w:r w:rsidRPr="00186C64">
        <w:rPr>
          <w:rFonts w:eastAsia="Times New Roman" w:cs="Times New Roman"/>
        </w:rPr>
        <w:t xml:space="preserve"> book a room online for a </w:t>
      </w:r>
      <w:r w:rsidRPr="00186C64">
        <w:rPr>
          <w:rFonts w:eastAsia="Times New Roman" w:cs="Times New Roman"/>
          <w:noProof/>
        </w:rPr>
        <w:t>night</w:t>
      </w:r>
      <w:r w:rsidRPr="00186C64">
        <w:rPr>
          <w:rFonts w:eastAsia="Times New Roman" w:cs="Times New Roman"/>
        </w:rPr>
        <w:t xml:space="preserve">, </w:t>
      </w:r>
      <w:r w:rsidRPr="00186C64">
        <w:rPr>
          <w:rFonts w:eastAsia="Times New Roman" w:cs="Times New Roman"/>
          <w:noProof/>
        </w:rPr>
        <w:t xml:space="preserve">the </w:t>
      </w:r>
      <w:r w:rsidR="00AC22FC">
        <w:rPr>
          <w:rFonts w:eastAsia="Times New Roman" w:cs="Times New Roman"/>
          <w:noProof/>
        </w:rPr>
        <w:t>they</w:t>
      </w:r>
      <w:r w:rsidRPr="00186C64">
        <w:rPr>
          <w:rFonts w:eastAsia="Times New Roman" w:cs="Times New Roman"/>
        </w:rPr>
        <w:t xml:space="preserve"> </w:t>
      </w:r>
      <w:r w:rsidRPr="00186C64">
        <w:rPr>
          <w:rFonts w:eastAsia="Times New Roman" w:cs="Times New Roman"/>
          <w:noProof/>
        </w:rPr>
        <w:t>selects</w:t>
      </w:r>
      <w:r w:rsidRPr="00186C64">
        <w:rPr>
          <w:rFonts w:eastAsia="Times New Roman" w:cs="Times New Roman"/>
        </w:rPr>
        <w:t xml:space="preserve"> the type of </w:t>
      </w:r>
      <w:r w:rsidRPr="00186C64">
        <w:rPr>
          <w:rFonts w:eastAsia="Times New Roman" w:cs="Times New Roman"/>
          <w:noProof/>
        </w:rPr>
        <w:t>room</w:t>
      </w:r>
      <w:r w:rsidRPr="00186C64">
        <w:rPr>
          <w:rFonts w:eastAsia="Times New Roman" w:cs="Times New Roman"/>
        </w:rPr>
        <w:t xml:space="preserve"> that (s)he likes (</w:t>
      </w:r>
      <w:r w:rsidRPr="00186C64">
        <w:rPr>
          <w:rFonts w:eastAsia="Times New Roman" w:cs="Times New Roman"/>
          <w:noProof/>
        </w:rPr>
        <w:t>smoking</w:t>
      </w:r>
      <w:r w:rsidRPr="00186C64">
        <w:rPr>
          <w:rFonts w:eastAsia="Times New Roman" w:cs="Times New Roman"/>
        </w:rPr>
        <w:t>, non-smoking, pet-</w:t>
      </w:r>
      <w:r w:rsidRPr="00186C64">
        <w:rPr>
          <w:rFonts w:eastAsia="Times New Roman" w:cs="Times New Roman"/>
          <w:noProof/>
        </w:rPr>
        <w:t>friendly</w:t>
      </w:r>
      <w:r w:rsidRPr="00186C64">
        <w:rPr>
          <w:rFonts w:eastAsia="Times New Roman" w:cs="Times New Roman"/>
        </w:rPr>
        <w:t>,</w:t>
      </w:r>
      <w:r w:rsidRPr="00186C64">
        <w:rPr>
          <w:rFonts w:eastAsia="Times New Roman" w:cs="Times New Roman"/>
          <w:noProof/>
        </w:rPr>
        <w:t xml:space="preserve"> etc</w:t>
      </w:r>
      <w:r w:rsidRPr="00186C64">
        <w:rPr>
          <w:rFonts w:eastAsia="Times New Roman" w:cs="Times New Roman"/>
        </w:rPr>
        <w:t>) and pay for reservation using a credit card,</w:t>
      </w:r>
    </w:p>
    <w:p w14:paraId="16197FA4" w14:textId="77777777" w:rsidR="00186C64" w:rsidRPr="00186C64" w:rsidRDefault="00186C64" w:rsidP="00186C64">
      <w:pPr>
        <w:numPr>
          <w:ilvl w:val="0"/>
          <w:numId w:val="11"/>
        </w:numPr>
        <w:contextualSpacing/>
        <w:jc w:val="both"/>
        <w:rPr>
          <w:rFonts w:eastAsia="Times New Roman" w:cs="Times New Roman"/>
        </w:rPr>
      </w:pPr>
      <w:r w:rsidRPr="00186C64">
        <w:rPr>
          <w:rFonts w:eastAsia="Times New Roman" w:cs="Times New Roman"/>
        </w:rPr>
        <w:t>The guest can cancel the reservation up to 24 hours before the check-in date.</w:t>
      </w:r>
    </w:p>
    <w:p w14:paraId="6B42767D" w14:textId="2397873C" w:rsidR="00186C64" w:rsidRPr="00186C64" w:rsidRDefault="00186C64" w:rsidP="00186C64">
      <w:pPr>
        <w:numPr>
          <w:ilvl w:val="0"/>
          <w:numId w:val="11"/>
        </w:numPr>
        <w:contextualSpacing/>
        <w:jc w:val="both"/>
        <w:rPr>
          <w:rFonts w:eastAsia="Times New Roman" w:cs="Times New Roman"/>
        </w:rPr>
      </w:pPr>
      <w:r w:rsidRPr="00186C64">
        <w:rPr>
          <w:rFonts w:eastAsia="Times New Roman" w:cs="Times New Roman"/>
        </w:rPr>
        <w:t xml:space="preserve">The </w:t>
      </w:r>
      <w:r w:rsidRPr="00186C64">
        <w:rPr>
          <w:rFonts w:eastAsia="Times New Roman" w:cs="Times New Roman"/>
          <w:noProof/>
        </w:rPr>
        <w:t>receptionist check-in the guest</w:t>
      </w:r>
      <w:r w:rsidR="004E3433">
        <w:rPr>
          <w:rFonts w:eastAsia="Times New Roman" w:cs="Times New Roman"/>
          <w:noProof/>
        </w:rPr>
        <w:t>s</w:t>
      </w:r>
      <w:r w:rsidRPr="00186C64">
        <w:rPr>
          <w:rFonts w:eastAsia="Times New Roman" w:cs="Times New Roman"/>
          <w:noProof/>
        </w:rPr>
        <w:t xml:space="preserve"> after confirming </w:t>
      </w:r>
      <w:r w:rsidR="004E3433">
        <w:rPr>
          <w:rFonts w:eastAsia="Times New Roman" w:cs="Times New Roman"/>
          <w:noProof/>
        </w:rPr>
        <w:t>their</w:t>
      </w:r>
      <w:r w:rsidRPr="00186C64">
        <w:rPr>
          <w:rFonts w:eastAsia="Times New Roman" w:cs="Times New Roman"/>
          <w:noProof/>
        </w:rPr>
        <w:t xml:space="preserve"> id</w:t>
      </w:r>
      <w:r w:rsidR="004E3433">
        <w:rPr>
          <w:rFonts w:eastAsia="Times New Roman" w:cs="Times New Roman"/>
          <w:noProof/>
        </w:rPr>
        <w:t>s</w:t>
      </w:r>
      <w:r w:rsidRPr="00186C64">
        <w:rPr>
          <w:rFonts w:eastAsia="Times New Roman" w:cs="Times New Roman"/>
          <w:noProof/>
        </w:rPr>
        <w:t>.</w:t>
      </w:r>
    </w:p>
    <w:p w14:paraId="6FC89749" w14:textId="77777777" w:rsidR="00186C64" w:rsidRPr="00186C64" w:rsidRDefault="00186C64" w:rsidP="00186C64">
      <w:pPr>
        <w:rPr>
          <w:rFonts w:eastAsia="Times New Roman" w:cs="Times New Roman"/>
          <w:b/>
        </w:rPr>
      </w:pPr>
      <w:r w:rsidRPr="00186C64">
        <w:rPr>
          <w:rFonts w:eastAsia="Times New Roman" w:cs="Times New Roman"/>
          <w:b/>
        </w:rPr>
        <w:t>2-Different user levels (privileges)</w:t>
      </w:r>
    </w:p>
    <w:p w14:paraId="7D60D1B6" w14:textId="42ACD0AA" w:rsidR="00186C64" w:rsidRPr="00186C64" w:rsidRDefault="00186C64" w:rsidP="00186C64">
      <w:pPr>
        <w:jc w:val="both"/>
        <w:rPr>
          <w:rFonts w:eastAsia="Times New Roman" w:cs="Times New Roman"/>
        </w:rPr>
      </w:pPr>
      <w:r w:rsidRPr="00186C64">
        <w:rPr>
          <w:rFonts w:eastAsia="Times New Roman" w:cs="Times New Roman"/>
        </w:rPr>
        <w:t xml:space="preserve">The client </w:t>
      </w:r>
      <w:r w:rsidRPr="00186C64">
        <w:rPr>
          <w:rFonts w:eastAsia="Times New Roman" w:cs="Times New Roman"/>
          <w:noProof/>
        </w:rPr>
        <w:t>in</w:t>
      </w:r>
      <w:r w:rsidRPr="00186C64">
        <w:rPr>
          <w:rFonts w:eastAsia="Times New Roman" w:cs="Times New Roman"/>
        </w:rPr>
        <w:t xml:space="preserve"> the website can surf </w:t>
      </w:r>
      <w:r w:rsidRPr="00186C64">
        <w:rPr>
          <w:rFonts w:eastAsia="Times New Roman" w:cs="Times New Roman"/>
          <w:noProof/>
        </w:rPr>
        <w:t>the internet site as</w:t>
      </w:r>
      <w:r w:rsidRPr="00186C64">
        <w:rPr>
          <w:rFonts w:eastAsia="Times New Roman" w:cs="Times New Roman"/>
        </w:rPr>
        <w:t xml:space="preserve"> a guest, or an authenticated user who has a profile </w:t>
      </w:r>
      <w:r w:rsidRPr="00186C64">
        <w:rPr>
          <w:rFonts w:eastAsia="Times New Roman" w:cs="Times New Roman"/>
          <w:noProof/>
        </w:rPr>
        <w:t>on</w:t>
      </w:r>
      <w:r w:rsidRPr="00186C64">
        <w:rPr>
          <w:rFonts w:eastAsia="Times New Roman" w:cs="Times New Roman"/>
        </w:rPr>
        <w:t xml:space="preserve"> the </w:t>
      </w:r>
      <w:r w:rsidRPr="00186C64">
        <w:rPr>
          <w:rFonts w:eastAsia="Times New Roman" w:cs="Times New Roman"/>
          <w:noProof/>
        </w:rPr>
        <w:t>site</w:t>
      </w:r>
      <w:r w:rsidRPr="00186C64">
        <w:rPr>
          <w:rFonts w:eastAsia="Times New Roman" w:cs="Times New Roman"/>
        </w:rPr>
        <w:t xml:space="preserve">. The </w:t>
      </w:r>
      <w:r w:rsidRPr="00186C64">
        <w:rPr>
          <w:rFonts w:eastAsia="Times New Roman" w:cs="Times New Roman"/>
          <w:noProof/>
        </w:rPr>
        <w:t>client</w:t>
      </w:r>
      <w:r w:rsidRPr="00186C64">
        <w:rPr>
          <w:rFonts w:eastAsia="Times New Roman" w:cs="Times New Roman"/>
        </w:rPr>
        <w:t xml:space="preserve"> is defined </w:t>
      </w:r>
      <w:r w:rsidRPr="00186C64">
        <w:rPr>
          <w:rFonts w:eastAsia="Times New Roman" w:cs="Times New Roman"/>
          <w:noProof/>
        </w:rPr>
        <w:t>clearly</w:t>
      </w:r>
      <w:r w:rsidRPr="00186C64">
        <w:rPr>
          <w:rFonts w:eastAsia="Times New Roman" w:cs="Times New Roman"/>
        </w:rPr>
        <w:t xml:space="preserve"> in this section</w:t>
      </w:r>
      <w:r w:rsidR="00420EA8">
        <w:rPr>
          <w:rFonts w:eastAsia="Times New Roman" w:cs="Times New Roman"/>
        </w:rPr>
        <w:t xml:space="preserve"> can be one of the following (based on the business area)</w:t>
      </w:r>
      <w:r w:rsidRPr="00186C64">
        <w:rPr>
          <w:rFonts w:eastAsia="Times New Roman" w:cs="Times New Roman"/>
        </w:rPr>
        <w:t>:</w:t>
      </w:r>
    </w:p>
    <w:p w14:paraId="065A3F9D" w14:textId="1DF05478" w:rsidR="00186C64" w:rsidRPr="00186C64" w:rsidRDefault="00186C64" w:rsidP="00186C64">
      <w:pPr>
        <w:numPr>
          <w:ilvl w:val="0"/>
          <w:numId w:val="9"/>
        </w:numPr>
        <w:contextualSpacing/>
        <w:jc w:val="both"/>
        <w:rPr>
          <w:rFonts w:eastAsia="Times New Roman" w:cs="Times New Roman"/>
        </w:rPr>
      </w:pPr>
      <w:r w:rsidRPr="00186C64">
        <w:rPr>
          <w:rFonts w:eastAsia="Times New Roman" w:cs="Times New Roman"/>
          <w:noProof/>
        </w:rPr>
        <w:t>patient</w:t>
      </w:r>
      <w:r w:rsidRPr="00186C64">
        <w:rPr>
          <w:rFonts w:eastAsia="Times New Roman" w:cs="Times New Roman"/>
        </w:rPr>
        <w:t xml:space="preserve"> who is looking for a </w:t>
      </w:r>
      <w:r w:rsidRPr="00186C64">
        <w:rPr>
          <w:rFonts w:eastAsia="Times New Roman" w:cs="Times New Roman"/>
          <w:noProof/>
        </w:rPr>
        <w:t>doctor</w:t>
      </w:r>
      <w:r w:rsidRPr="00186C64">
        <w:rPr>
          <w:rFonts w:eastAsia="Times New Roman" w:cs="Times New Roman"/>
        </w:rPr>
        <w:t xml:space="preserve"> appointment, or </w:t>
      </w:r>
      <w:r w:rsidRPr="00186C64">
        <w:rPr>
          <w:rFonts w:eastAsia="Times New Roman" w:cs="Times New Roman"/>
          <w:noProof/>
        </w:rPr>
        <w:t>a surgery</w:t>
      </w:r>
      <w:r w:rsidRPr="00186C64">
        <w:rPr>
          <w:rFonts w:eastAsia="Times New Roman" w:cs="Times New Roman"/>
        </w:rPr>
        <w:t xml:space="preserve"> </w:t>
      </w:r>
      <w:r w:rsidRPr="00186C64">
        <w:rPr>
          <w:rFonts w:eastAsia="Times New Roman" w:cs="Times New Roman"/>
          <w:noProof/>
        </w:rPr>
        <w:t>which</w:t>
      </w:r>
      <w:r w:rsidRPr="00186C64">
        <w:rPr>
          <w:rFonts w:eastAsia="Times New Roman" w:cs="Times New Roman"/>
        </w:rPr>
        <w:t xml:space="preserve"> is must be assigned by </w:t>
      </w:r>
      <w:proofErr w:type="gramStart"/>
      <w:r w:rsidRPr="00186C64">
        <w:rPr>
          <w:rFonts w:eastAsia="Times New Roman" w:cs="Times New Roman"/>
        </w:rPr>
        <w:t xml:space="preserve">a </w:t>
      </w:r>
      <w:r w:rsidR="00152B84">
        <w:rPr>
          <w:rFonts w:eastAsia="Times New Roman" w:cs="Times New Roman"/>
          <w:noProof/>
        </w:rPr>
        <w:t>physicians</w:t>
      </w:r>
      <w:proofErr w:type="gramEnd"/>
      <w:r w:rsidR="00152B84">
        <w:rPr>
          <w:rFonts w:eastAsia="Times New Roman" w:cs="Times New Roman"/>
          <w:noProof/>
        </w:rPr>
        <w:t>, all these can be different users of the system</w:t>
      </w:r>
      <w:r w:rsidRPr="00186C64">
        <w:rPr>
          <w:rFonts w:eastAsia="Times New Roman" w:cs="Times New Roman"/>
        </w:rPr>
        <w:t>.</w:t>
      </w:r>
    </w:p>
    <w:p w14:paraId="4F470D53" w14:textId="77777777" w:rsidR="00186C64" w:rsidRPr="00186C64" w:rsidRDefault="00186C64" w:rsidP="00186C64">
      <w:pPr>
        <w:numPr>
          <w:ilvl w:val="0"/>
          <w:numId w:val="9"/>
        </w:numPr>
        <w:contextualSpacing/>
        <w:jc w:val="both"/>
        <w:rPr>
          <w:rFonts w:eastAsia="Times New Roman" w:cs="Times New Roman"/>
        </w:rPr>
      </w:pPr>
      <w:r w:rsidRPr="00186C64">
        <w:rPr>
          <w:rFonts w:eastAsia="Times New Roman" w:cs="Times New Roman"/>
        </w:rPr>
        <w:lastRenderedPageBreak/>
        <w:t xml:space="preserve">A client in the library management system is the borrower </w:t>
      </w:r>
      <w:r w:rsidRPr="00186C64">
        <w:rPr>
          <w:rFonts w:eastAsia="Times New Roman" w:cs="Times New Roman"/>
          <w:noProof/>
        </w:rPr>
        <w:t>who</w:t>
      </w:r>
      <w:r w:rsidRPr="00186C64">
        <w:rPr>
          <w:rFonts w:eastAsia="Times New Roman" w:cs="Times New Roman"/>
        </w:rPr>
        <w:t xml:space="preserve"> can be one of 2 categories, </w:t>
      </w:r>
      <w:r w:rsidRPr="00186C64">
        <w:rPr>
          <w:rFonts w:eastAsia="Times New Roman" w:cs="Times New Roman"/>
          <w:noProof/>
        </w:rPr>
        <w:t>a student</w:t>
      </w:r>
      <w:r w:rsidRPr="00186C64">
        <w:rPr>
          <w:rFonts w:eastAsia="Times New Roman" w:cs="Times New Roman"/>
        </w:rPr>
        <w:t xml:space="preserve"> or a teacher. A student can borrow the book for 1 month, while a teacher can borrow the book for the </w:t>
      </w:r>
      <w:r w:rsidRPr="00186C64">
        <w:rPr>
          <w:rFonts w:eastAsia="Times New Roman" w:cs="Times New Roman"/>
          <w:noProof/>
        </w:rPr>
        <w:t>whole</w:t>
      </w:r>
      <w:r w:rsidRPr="00186C64">
        <w:rPr>
          <w:rFonts w:eastAsia="Times New Roman" w:cs="Times New Roman"/>
        </w:rPr>
        <w:t xml:space="preserve"> semester.</w:t>
      </w:r>
    </w:p>
    <w:p w14:paraId="73D71831" w14:textId="77777777" w:rsidR="00186C64" w:rsidRPr="00186C64" w:rsidRDefault="00186C64" w:rsidP="00186C64">
      <w:pPr>
        <w:numPr>
          <w:ilvl w:val="0"/>
          <w:numId w:val="9"/>
        </w:numPr>
        <w:contextualSpacing/>
        <w:jc w:val="both"/>
        <w:rPr>
          <w:rFonts w:eastAsia="Times New Roman" w:cs="Times New Roman"/>
        </w:rPr>
      </w:pPr>
      <w:r w:rsidRPr="00186C64">
        <w:rPr>
          <w:rFonts w:eastAsia="Times New Roman" w:cs="Times New Roman"/>
        </w:rPr>
        <w:t xml:space="preserve">A client in job posting website can be a recruiter or job seeker.    </w:t>
      </w:r>
    </w:p>
    <w:p w14:paraId="187043D1" w14:textId="53610C6A" w:rsidR="00186C64" w:rsidRPr="00186C64" w:rsidRDefault="00186C64" w:rsidP="00186C64">
      <w:pPr>
        <w:numPr>
          <w:ilvl w:val="0"/>
          <w:numId w:val="9"/>
        </w:numPr>
        <w:contextualSpacing/>
        <w:jc w:val="both"/>
        <w:rPr>
          <w:rFonts w:eastAsia="Times New Roman" w:cs="Times New Roman"/>
          <w:noProof/>
        </w:rPr>
      </w:pPr>
      <w:r w:rsidRPr="00186C64">
        <w:rPr>
          <w:rFonts w:eastAsia="Times New Roman" w:cs="Times New Roman"/>
          <w:noProof/>
        </w:rPr>
        <w:t>the nurse can be assigned to many patients to take care of their daily needs during their stay in the hospital including measuring temperature, giving the medication,  and some other chores.</w:t>
      </w:r>
    </w:p>
    <w:p w14:paraId="25E67162" w14:textId="01C73CE8" w:rsidR="00186C64" w:rsidRDefault="00186C64" w:rsidP="00186C64">
      <w:pPr>
        <w:numPr>
          <w:ilvl w:val="0"/>
          <w:numId w:val="9"/>
        </w:numPr>
        <w:contextualSpacing/>
        <w:jc w:val="both"/>
        <w:rPr>
          <w:rFonts w:eastAsia="Times New Roman" w:cs="Times New Roman"/>
          <w:noProof/>
        </w:rPr>
      </w:pPr>
      <w:r w:rsidRPr="00186C64">
        <w:rPr>
          <w:rFonts w:eastAsia="Times New Roman" w:cs="Times New Roman"/>
          <w:noProof/>
        </w:rPr>
        <w:t xml:space="preserve">For hotel management system, the receptionist can check in/out the guest; the manager can give a discount. etc. </w:t>
      </w:r>
    </w:p>
    <w:p w14:paraId="537830E0" w14:textId="29644CF4" w:rsidR="00F85487" w:rsidRPr="00186C64" w:rsidRDefault="00F85487" w:rsidP="00186C64">
      <w:pPr>
        <w:numPr>
          <w:ilvl w:val="0"/>
          <w:numId w:val="9"/>
        </w:numPr>
        <w:contextualSpacing/>
        <w:jc w:val="both"/>
        <w:rPr>
          <w:rFonts w:eastAsia="Times New Roman" w:cs="Times New Roman"/>
          <w:noProof/>
        </w:rPr>
      </w:pPr>
      <w:r>
        <w:rPr>
          <w:rFonts w:eastAsia="Times New Roman" w:cs="Times New Roman"/>
          <w:noProof/>
        </w:rPr>
        <w:t>Reciptionest, guest, system admin cn be different roles for the hotel management system.</w:t>
      </w:r>
    </w:p>
    <w:p w14:paraId="149888E2" w14:textId="77777777" w:rsidR="00186C64" w:rsidRPr="00186C64" w:rsidRDefault="00186C64" w:rsidP="00186C64">
      <w:pPr>
        <w:rPr>
          <w:rFonts w:eastAsia="Times New Roman" w:cs="Times New Roman"/>
          <w:b/>
        </w:rPr>
      </w:pPr>
      <w:r w:rsidRPr="00186C64">
        <w:rPr>
          <w:rFonts w:eastAsia="Times New Roman" w:cs="Times New Roman"/>
          <w:b/>
        </w:rPr>
        <w:t>3- Queries</w:t>
      </w:r>
    </w:p>
    <w:p w14:paraId="3AC7F622" w14:textId="77777777" w:rsidR="00186C64" w:rsidRPr="00186C64" w:rsidRDefault="00186C64" w:rsidP="00186C64">
      <w:pPr>
        <w:rPr>
          <w:rFonts w:eastAsia="Times New Roman" w:cs="Times New Roman"/>
          <w:noProof/>
        </w:rPr>
      </w:pPr>
      <w:r w:rsidRPr="00186C64">
        <w:rPr>
          <w:rFonts w:eastAsia="Times New Roman" w:cs="Times New Roman"/>
        </w:rPr>
        <w:t xml:space="preserve">The report has to provide </w:t>
      </w:r>
      <w:r w:rsidRPr="00186C64">
        <w:rPr>
          <w:rFonts w:eastAsia="Times New Roman" w:cs="Times New Roman"/>
          <w:noProof/>
        </w:rPr>
        <w:t>at least 15 common questions about your project; those queries will help you design the project. For Job posting website, you may provide questions such as the following:</w:t>
      </w:r>
    </w:p>
    <w:p w14:paraId="243A3A63" w14:textId="77777777" w:rsidR="00186C64" w:rsidRPr="00186C64" w:rsidRDefault="00186C64" w:rsidP="00186C64">
      <w:pPr>
        <w:numPr>
          <w:ilvl w:val="0"/>
          <w:numId w:val="10"/>
        </w:numPr>
        <w:contextualSpacing/>
        <w:rPr>
          <w:rFonts w:eastAsia="Times New Roman" w:cs="Times New Roman"/>
        </w:rPr>
      </w:pPr>
      <w:r w:rsidRPr="00186C64">
        <w:rPr>
          <w:rFonts w:eastAsia="Times New Roman" w:cs="Times New Roman"/>
          <w:noProof/>
        </w:rPr>
        <w:t>What is the most wanted job?</w:t>
      </w:r>
    </w:p>
    <w:p w14:paraId="68DEBF1B" w14:textId="77777777" w:rsidR="00186C64" w:rsidRPr="00186C64" w:rsidRDefault="00186C64" w:rsidP="00186C64">
      <w:pPr>
        <w:numPr>
          <w:ilvl w:val="0"/>
          <w:numId w:val="10"/>
        </w:numPr>
        <w:contextualSpacing/>
        <w:rPr>
          <w:rFonts w:eastAsia="Times New Roman" w:cs="Times New Roman"/>
        </w:rPr>
      </w:pPr>
      <w:r w:rsidRPr="00186C64">
        <w:rPr>
          <w:rFonts w:eastAsia="Times New Roman" w:cs="Times New Roman"/>
          <w:noProof/>
        </w:rPr>
        <w:t>How many opening for a particular job?</w:t>
      </w:r>
    </w:p>
    <w:p w14:paraId="4456522A" w14:textId="77777777" w:rsidR="00186C64" w:rsidRPr="00186C64" w:rsidRDefault="00186C64" w:rsidP="00186C64">
      <w:pPr>
        <w:numPr>
          <w:ilvl w:val="0"/>
          <w:numId w:val="10"/>
        </w:numPr>
        <w:contextualSpacing/>
        <w:rPr>
          <w:rFonts w:eastAsia="Times New Roman" w:cs="Times New Roman"/>
        </w:rPr>
      </w:pPr>
      <w:r w:rsidRPr="00186C64">
        <w:rPr>
          <w:rFonts w:eastAsia="Times New Roman" w:cs="Times New Roman"/>
          <w:noProof/>
        </w:rPr>
        <w:t>What is the most paid job?</w:t>
      </w:r>
    </w:p>
    <w:p w14:paraId="3E9AE98D" w14:textId="77777777" w:rsidR="00186C64" w:rsidRPr="00186C64" w:rsidRDefault="00186C64" w:rsidP="00186C64">
      <w:pPr>
        <w:numPr>
          <w:ilvl w:val="0"/>
          <w:numId w:val="10"/>
        </w:numPr>
        <w:contextualSpacing/>
        <w:rPr>
          <w:rFonts w:eastAsia="Times New Roman" w:cs="Times New Roman"/>
        </w:rPr>
      </w:pPr>
      <w:r w:rsidRPr="00186C64">
        <w:rPr>
          <w:rFonts w:eastAsia="Times New Roman" w:cs="Times New Roman"/>
          <w:noProof/>
        </w:rPr>
        <w:t>What are the openings in some particular area/city/country?</w:t>
      </w:r>
    </w:p>
    <w:p w14:paraId="57FEAD53" w14:textId="77777777" w:rsidR="00186C64" w:rsidRPr="00186C64" w:rsidRDefault="00186C64" w:rsidP="00186C64">
      <w:pPr>
        <w:rPr>
          <w:rFonts w:eastAsia="Times New Roman" w:cs="Times New Roman"/>
        </w:rPr>
      </w:pPr>
      <w:r w:rsidRPr="00186C64">
        <w:rPr>
          <w:rFonts w:eastAsia="Times New Roman" w:cs="Times New Roman"/>
        </w:rPr>
        <w:t>Any non-serious question will lead to mark deduction.</w:t>
      </w:r>
    </w:p>
    <w:p w14:paraId="604C2098" w14:textId="77777777" w:rsidR="00186C64" w:rsidRPr="00186C64" w:rsidRDefault="00186C64" w:rsidP="00186C64">
      <w:pPr>
        <w:jc w:val="both"/>
        <w:rPr>
          <w:rFonts w:eastAsia="Times New Roman" w:cs="Times New Roman"/>
          <w:b/>
        </w:rPr>
      </w:pPr>
      <w:r w:rsidRPr="00186C64">
        <w:rPr>
          <w:rFonts w:eastAsia="Times New Roman" w:cs="Times New Roman"/>
          <w:b/>
        </w:rPr>
        <w:t xml:space="preserve">4- Website design </w:t>
      </w:r>
    </w:p>
    <w:p w14:paraId="638B4015" w14:textId="77777777" w:rsidR="00186C64" w:rsidRPr="00186C64" w:rsidRDefault="00186C64" w:rsidP="00186C64">
      <w:pPr>
        <w:jc w:val="both"/>
        <w:rPr>
          <w:rFonts w:eastAsia="Times New Roman" w:cs="Times New Roman"/>
        </w:rPr>
      </w:pPr>
      <w:r w:rsidRPr="00186C64">
        <w:rPr>
          <w:rFonts w:eastAsia="Times New Roman" w:cs="Times New Roman"/>
        </w:rPr>
        <w:t xml:space="preserve">Follow the principles are discussed in the class to design your website, you need to draw the initial </w:t>
      </w:r>
      <w:r w:rsidRPr="00186C64">
        <w:rPr>
          <w:rFonts w:eastAsia="Times New Roman" w:cs="Times New Roman"/>
          <w:noProof/>
        </w:rPr>
        <w:t>design</w:t>
      </w:r>
      <w:r w:rsidRPr="00186C64">
        <w:rPr>
          <w:rFonts w:eastAsia="Times New Roman" w:cs="Times New Roman"/>
        </w:rPr>
        <w:t xml:space="preserve"> of your </w:t>
      </w:r>
      <w:r w:rsidRPr="00186C64">
        <w:rPr>
          <w:rFonts w:eastAsia="Times New Roman" w:cs="Times New Roman"/>
          <w:noProof/>
        </w:rPr>
        <w:t>site</w:t>
      </w:r>
      <w:r w:rsidRPr="00186C64">
        <w:rPr>
          <w:rFonts w:eastAsia="Times New Roman" w:cs="Times New Roman"/>
        </w:rPr>
        <w:t xml:space="preserve"> using hand sketching or software tool (paint), </w:t>
      </w:r>
      <w:r w:rsidRPr="00186C64">
        <w:rPr>
          <w:rFonts w:eastAsia="Times New Roman" w:cs="Times New Roman"/>
          <w:noProof/>
        </w:rPr>
        <w:t>draw</w:t>
      </w:r>
      <w:r w:rsidRPr="00186C64">
        <w:rPr>
          <w:rFonts w:eastAsia="Times New Roman" w:cs="Times New Roman"/>
        </w:rPr>
        <w:t xml:space="preserve"> at least 6 </w:t>
      </w:r>
      <w:r w:rsidRPr="00186C64">
        <w:rPr>
          <w:rFonts w:eastAsia="Times New Roman" w:cs="Times New Roman"/>
          <w:noProof/>
        </w:rPr>
        <w:t>sketches</w:t>
      </w:r>
      <w:r w:rsidRPr="00186C64">
        <w:rPr>
          <w:rFonts w:eastAsia="Times New Roman" w:cs="Times New Roman"/>
        </w:rPr>
        <w:t xml:space="preserve"> for the main views of your website to address the following points:  </w:t>
      </w:r>
    </w:p>
    <w:p w14:paraId="70264FCD" w14:textId="77777777" w:rsidR="00186C64" w:rsidRPr="00186C64" w:rsidRDefault="00186C64" w:rsidP="00186C64">
      <w:pPr>
        <w:numPr>
          <w:ilvl w:val="0"/>
          <w:numId w:val="8"/>
        </w:numPr>
        <w:contextualSpacing/>
        <w:jc w:val="both"/>
        <w:rPr>
          <w:rFonts w:eastAsia="Times New Roman" w:cs="Times New Roman"/>
        </w:rPr>
      </w:pPr>
      <w:r w:rsidRPr="00186C64">
        <w:rPr>
          <w:rFonts w:eastAsia="Times New Roman" w:cs="Times New Roman"/>
          <w:b/>
        </w:rPr>
        <w:t xml:space="preserve">The theme of your </w:t>
      </w:r>
      <w:r w:rsidRPr="00186C64">
        <w:rPr>
          <w:rFonts w:eastAsia="Times New Roman" w:cs="Times New Roman"/>
          <w:b/>
          <w:noProof/>
        </w:rPr>
        <w:t>site</w:t>
      </w:r>
      <w:r w:rsidRPr="00186C64">
        <w:rPr>
          <w:rFonts w:eastAsia="Times New Roman" w:cs="Times New Roman"/>
          <w:b/>
        </w:rPr>
        <w:t xml:space="preserve">: </w:t>
      </w:r>
      <w:r w:rsidRPr="00186C64">
        <w:rPr>
          <w:rFonts w:eastAsia="Times New Roman" w:cs="Times New Roman"/>
        </w:rPr>
        <w:t xml:space="preserve">such as the colors, logos, look and </w:t>
      </w:r>
      <w:r w:rsidRPr="00186C64">
        <w:rPr>
          <w:rFonts w:eastAsia="Times New Roman" w:cs="Times New Roman"/>
          <w:noProof/>
        </w:rPr>
        <w:t>feel,</w:t>
      </w:r>
      <w:r w:rsidRPr="00186C64">
        <w:rPr>
          <w:rFonts w:eastAsia="Times New Roman" w:cs="Times New Roman"/>
        </w:rPr>
        <w:t xml:space="preserve"> the footer, and the navigation bar.</w:t>
      </w:r>
    </w:p>
    <w:p w14:paraId="08D05414" w14:textId="77777777" w:rsidR="00186C64" w:rsidRPr="00186C64" w:rsidRDefault="00186C64" w:rsidP="00186C64">
      <w:pPr>
        <w:numPr>
          <w:ilvl w:val="0"/>
          <w:numId w:val="8"/>
        </w:numPr>
        <w:contextualSpacing/>
        <w:jc w:val="both"/>
        <w:rPr>
          <w:rFonts w:eastAsia="Times New Roman" w:cs="Times New Roman"/>
        </w:rPr>
      </w:pPr>
      <w:r w:rsidRPr="00186C64">
        <w:rPr>
          <w:rFonts w:eastAsia="Times New Roman" w:cs="Times New Roman"/>
          <w:b/>
        </w:rPr>
        <w:t>Responsive design</w:t>
      </w:r>
      <w:r w:rsidRPr="00186C64">
        <w:rPr>
          <w:rFonts w:eastAsia="Times New Roman" w:cs="Times New Roman"/>
        </w:rPr>
        <w:t>: wireframes should show how the site will look like in different screen size.</w:t>
      </w:r>
    </w:p>
    <w:p w14:paraId="3B362642" w14:textId="77777777" w:rsidR="00186C64" w:rsidRPr="00186C64" w:rsidRDefault="00186C64" w:rsidP="00186C64">
      <w:pPr>
        <w:numPr>
          <w:ilvl w:val="0"/>
          <w:numId w:val="8"/>
        </w:numPr>
        <w:contextualSpacing/>
        <w:jc w:val="both"/>
        <w:rPr>
          <w:rFonts w:eastAsia="Times New Roman" w:cs="Times New Roman"/>
        </w:rPr>
      </w:pPr>
      <w:r w:rsidRPr="00186C64">
        <w:rPr>
          <w:rFonts w:eastAsia="Times New Roman" w:cs="Times New Roman"/>
          <w:b/>
        </w:rPr>
        <w:t xml:space="preserve">Designing for accessibility: </w:t>
      </w:r>
      <w:r w:rsidRPr="00186C64">
        <w:rPr>
          <w:rFonts w:eastAsia="Times New Roman" w:cs="Times New Roman"/>
        </w:rPr>
        <w:t xml:space="preserve">how your </w:t>
      </w:r>
      <w:r w:rsidRPr="00186C64">
        <w:rPr>
          <w:rFonts w:eastAsia="Times New Roman" w:cs="Times New Roman"/>
          <w:noProof/>
        </w:rPr>
        <w:t>website</w:t>
      </w:r>
      <w:r w:rsidRPr="00186C64">
        <w:rPr>
          <w:rFonts w:eastAsia="Times New Roman" w:cs="Times New Roman"/>
        </w:rPr>
        <w:t xml:space="preserve"> must be </w:t>
      </w:r>
      <w:r w:rsidRPr="00186C64">
        <w:rPr>
          <w:rFonts w:eastAsia="Times New Roman" w:cs="Times New Roman"/>
          <w:noProof/>
        </w:rPr>
        <w:t>accessibility friendly. Here is some tips to do so: http://mashable.com/2014/04/22/website-disability-friendly/#dIZpaG6NyPq5</w:t>
      </w:r>
    </w:p>
    <w:p w14:paraId="27668526" w14:textId="77777777" w:rsidR="00186C64" w:rsidRPr="00186C64" w:rsidRDefault="00186C64" w:rsidP="00186C64">
      <w:pPr>
        <w:rPr>
          <w:rFonts w:eastAsia="Times New Roman" w:cs="Times New Roman"/>
          <w:b/>
        </w:rPr>
      </w:pPr>
      <w:r w:rsidRPr="00186C64">
        <w:rPr>
          <w:rFonts w:eastAsia="Times New Roman" w:cs="Times New Roman"/>
          <w:b/>
        </w:rPr>
        <w:t xml:space="preserve">4- Database design </w:t>
      </w:r>
    </w:p>
    <w:p w14:paraId="230ECE1C" w14:textId="77777777" w:rsidR="00186C64" w:rsidRPr="00186C64" w:rsidRDefault="00186C64" w:rsidP="00186C64">
      <w:pPr>
        <w:jc w:val="both"/>
        <w:rPr>
          <w:rFonts w:eastAsia="Times New Roman" w:cs="Times New Roman"/>
        </w:rPr>
      </w:pPr>
      <w:r w:rsidRPr="00186C64">
        <w:rPr>
          <w:rFonts w:eastAsia="Times New Roman" w:cs="Times New Roman"/>
        </w:rPr>
        <w:t xml:space="preserve">Your </w:t>
      </w:r>
      <w:r w:rsidRPr="00186C64">
        <w:rPr>
          <w:rFonts w:eastAsia="Times New Roman" w:cs="Times New Roman"/>
          <w:noProof/>
        </w:rPr>
        <w:t>website</w:t>
      </w:r>
      <w:r w:rsidRPr="00186C64">
        <w:rPr>
          <w:rFonts w:eastAsia="Times New Roman" w:cs="Times New Roman"/>
        </w:rPr>
        <w:t xml:space="preserve"> must have a fully normalized database tables </w:t>
      </w:r>
      <w:r w:rsidRPr="00186C64">
        <w:rPr>
          <w:rFonts w:eastAsia="Times New Roman" w:cs="Times New Roman"/>
          <w:noProof/>
        </w:rPr>
        <w:t>design; all</w:t>
      </w:r>
      <w:r w:rsidRPr="00186C64">
        <w:rPr>
          <w:rFonts w:eastAsia="Times New Roman" w:cs="Times New Roman"/>
        </w:rPr>
        <w:t xml:space="preserve"> relationships must clearly be identified as one-to-one, many-to-one, and </w:t>
      </w:r>
      <w:r w:rsidRPr="00186C64">
        <w:rPr>
          <w:rFonts w:eastAsia="Times New Roman" w:cs="Times New Roman"/>
          <w:noProof/>
        </w:rPr>
        <w:t>many-to-many</w:t>
      </w:r>
      <w:r w:rsidRPr="00186C64">
        <w:rPr>
          <w:rFonts w:eastAsia="Times New Roman" w:cs="Times New Roman"/>
        </w:rPr>
        <w:t xml:space="preserve">. You may use any tool/design to draw your database design such as (but not limited to) Entity Relationship ER design, the links between tables are defined, no implementation is required at this stage. So only the </w:t>
      </w:r>
      <w:r w:rsidRPr="00186C64">
        <w:rPr>
          <w:rFonts w:eastAsia="Times New Roman" w:cs="Times New Roman"/>
          <w:noProof/>
        </w:rPr>
        <w:t>design</w:t>
      </w:r>
      <w:r w:rsidRPr="00186C64">
        <w:rPr>
          <w:rFonts w:eastAsia="Times New Roman" w:cs="Times New Roman"/>
        </w:rPr>
        <w:t xml:space="preserve"> </w:t>
      </w:r>
      <w:r w:rsidRPr="00186C64">
        <w:rPr>
          <w:rFonts w:eastAsia="Times New Roman" w:cs="Times New Roman"/>
          <w:noProof/>
        </w:rPr>
        <w:t>is required</w:t>
      </w:r>
      <w:r w:rsidRPr="00186C64">
        <w:rPr>
          <w:rFonts w:eastAsia="Times New Roman" w:cs="Times New Roman"/>
        </w:rPr>
        <w:t xml:space="preserve"> </w:t>
      </w:r>
      <w:r w:rsidRPr="00186C64">
        <w:rPr>
          <w:rFonts w:eastAsia="Times New Roman" w:cs="Times New Roman"/>
          <w:noProof/>
        </w:rPr>
        <w:t>(the columns</w:t>
      </w:r>
      <w:r w:rsidRPr="00186C64">
        <w:rPr>
          <w:rFonts w:eastAsia="Times New Roman" w:cs="Times New Roman"/>
        </w:rPr>
        <w:t xml:space="preserve">, </w:t>
      </w:r>
      <w:r w:rsidRPr="00186C64">
        <w:rPr>
          <w:rFonts w:eastAsia="Times New Roman" w:cs="Times New Roman"/>
          <w:noProof/>
        </w:rPr>
        <w:t>data type</w:t>
      </w:r>
      <w:r w:rsidRPr="00186C64">
        <w:rPr>
          <w:rFonts w:eastAsia="Times New Roman" w:cs="Times New Roman"/>
        </w:rPr>
        <w:t xml:space="preserve"> </w:t>
      </w:r>
      <w:r w:rsidRPr="00186C64">
        <w:rPr>
          <w:rFonts w:eastAsia="Times New Roman" w:cs="Times New Roman"/>
          <w:noProof/>
        </w:rPr>
        <w:t>and</w:t>
      </w:r>
      <w:r w:rsidRPr="00186C64">
        <w:rPr>
          <w:rFonts w:eastAsia="Times New Roman" w:cs="Times New Roman"/>
        </w:rPr>
        <w:t xml:space="preserve"> relations). It is necessary to include the index design and which columns are going to </w:t>
      </w:r>
      <w:r w:rsidRPr="00186C64">
        <w:rPr>
          <w:rFonts w:eastAsia="Times New Roman" w:cs="Times New Roman"/>
          <w:noProof/>
        </w:rPr>
        <w:t>be indexed</w:t>
      </w:r>
      <w:r w:rsidRPr="00186C64">
        <w:rPr>
          <w:rFonts w:eastAsia="Times New Roman" w:cs="Times New Roman"/>
        </w:rPr>
        <w:t xml:space="preserve"> and how you select those columns for indexing, and what type of index is used for each one of designed indexes.</w:t>
      </w:r>
    </w:p>
    <w:p w14:paraId="0A05D0B5" w14:textId="77777777" w:rsidR="00186C64" w:rsidRPr="00186C64" w:rsidRDefault="00186C64" w:rsidP="00186C64">
      <w:pPr>
        <w:rPr>
          <w:rFonts w:eastAsia="Times New Roman" w:cs="Times New Roman"/>
          <w:b/>
        </w:rPr>
      </w:pPr>
      <w:r w:rsidRPr="00186C64">
        <w:rPr>
          <w:rFonts w:eastAsia="Times New Roman" w:cs="Times New Roman"/>
          <w:b/>
        </w:rPr>
        <w:t>5-Data Analysis</w:t>
      </w:r>
    </w:p>
    <w:p w14:paraId="1C245CA3" w14:textId="38ED0794" w:rsidR="00186C64" w:rsidRPr="00186C64" w:rsidRDefault="00186C64" w:rsidP="00186C64">
      <w:pPr>
        <w:jc w:val="both"/>
        <w:rPr>
          <w:rFonts w:eastAsia="Times New Roman" w:cs="Times New Roman"/>
        </w:rPr>
      </w:pPr>
      <w:r w:rsidRPr="00186C64">
        <w:rPr>
          <w:rFonts w:eastAsia="Times New Roman" w:cs="Times New Roman"/>
        </w:rPr>
        <w:t xml:space="preserve">The website can generate reports such as performance, sales, services that are provided in </w:t>
      </w:r>
      <w:r w:rsidRPr="00186C64">
        <w:rPr>
          <w:rFonts w:eastAsia="Times New Roman" w:cs="Times New Roman"/>
          <w:noProof/>
        </w:rPr>
        <w:t>time</w:t>
      </w:r>
      <w:r w:rsidRPr="00186C64">
        <w:rPr>
          <w:rFonts w:eastAsia="Times New Roman" w:cs="Times New Roman"/>
        </w:rPr>
        <w:t xml:space="preserve"> period, for example, how many job openings for each month during a specific year.  For each room category </w:t>
      </w:r>
      <w:r w:rsidRPr="00186C64">
        <w:rPr>
          <w:rFonts w:eastAsia="Times New Roman" w:cs="Times New Roman"/>
        </w:rPr>
        <w:lastRenderedPageBreak/>
        <w:t>(</w:t>
      </w:r>
      <w:r w:rsidR="00803F2F" w:rsidRPr="00186C64">
        <w:rPr>
          <w:rFonts w:eastAsia="Times New Roman" w:cs="Times New Roman"/>
        </w:rPr>
        <w:t>smoking, non</w:t>
      </w:r>
      <w:r w:rsidRPr="00186C64">
        <w:rPr>
          <w:rFonts w:eastAsia="Times New Roman" w:cs="Times New Roman"/>
        </w:rPr>
        <w:t xml:space="preserve">-smoking) what was the occupancy rate for each month in 2017? For the library, what is the lending rate for each </w:t>
      </w:r>
      <w:r w:rsidRPr="00186C64">
        <w:rPr>
          <w:rFonts w:eastAsia="Times New Roman" w:cs="Times New Roman"/>
          <w:noProof/>
        </w:rPr>
        <w:t>category</w:t>
      </w:r>
      <w:r w:rsidRPr="00186C64">
        <w:rPr>
          <w:rFonts w:eastAsia="Times New Roman" w:cs="Times New Roman"/>
        </w:rPr>
        <w:t xml:space="preserve"> during the </w:t>
      </w:r>
      <w:r w:rsidRPr="00186C64">
        <w:rPr>
          <w:rFonts w:eastAsia="Times New Roman" w:cs="Times New Roman"/>
          <w:noProof/>
        </w:rPr>
        <w:t>year?</w:t>
      </w:r>
      <w:r w:rsidRPr="00186C64">
        <w:rPr>
          <w:rFonts w:eastAsia="Times New Roman" w:cs="Times New Roman"/>
        </w:rPr>
        <w:t xml:space="preserve">  How many surgeries </w:t>
      </w:r>
      <w:r w:rsidRPr="00186C64">
        <w:rPr>
          <w:rFonts w:eastAsia="Times New Roman" w:cs="Times New Roman"/>
          <w:noProof/>
        </w:rPr>
        <w:t>have</w:t>
      </w:r>
      <w:r w:rsidRPr="00186C64">
        <w:rPr>
          <w:rFonts w:eastAsia="Times New Roman" w:cs="Times New Roman"/>
        </w:rPr>
        <w:t xml:space="preserve"> been done each month for each department in the hospital?</w:t>
      </w:r>
    </w:p>
    <w:p w14:paraId="3A02AB7D" w14:textId="77777777" w:rsidR="00186C64" w:rsidRPr="00186C64" w:rsidRDefault="00186C64" w:rsidP="00186C64">
      <w:pPr>
        <w:rPr>
          <w:rFonts w:eastAsia="Times New Roman" w:cs="Times New Roman"/>
        </w:rPr>
      </w:pPr>
      <w:r w:rsidRPr="00186C64">
        <w:rPr>
          <w:rFonts w:eastAsia="Times New Roman" w:cs="Times New Roman"/>
        </w:rPr>
        <w:t>These kinds of reports can be achieved using grouping function in SQL</w:t>
      </w:r>
      <w:r w:rsidRPr="00186C64">
        <w:rPr>
          <w:rFonts w:eastAsia="Times New Roman" w:cs="Times New Roman"/>
          <w:noProof/>
        </w:rPr>
        <w:t>; they</w:t>
      </w:r>
      <w:r w:rsidRPr="00186C64">
        <w:rPr>
          <w:rFonts w:eastAsia="Times New Roman" w:cs="Times New Roman"/>
        </w:rPr>
        <w:t xml:space="preserve"> help the decision-making process, for </w:t>
      </w:r>
      <w:r w:rsidRPr="00186C64">
        <w:rPr>
          <w:rFonts w:eastAsia="Times New Roman" w:cs="Times New Roman"/>
          <w:noProof/>
        </w:rPr>
        <w:t>example,</w:t>
      </w:r>
      <w:r w:rsidRPr="00186C64">
        <w:rPr>
          <w:rFonts w:eastAsia="Times New Roman" w:cs="Times New Roman"/>
        </w:rPr>
        <w:t xml:space="preserve"> if the manager in the hotel </w:t>
      </w:r>
      <w:r w:rsidRPr="00186C64">
        <w:rPr>
          <w:rFonts w:eastAsia="Times New Roman" w:cs="Times New Roman"/>
          <w:noProof/>
        </w:rPr>
        <w:t>notice</w:t>
      </w:r>
      <w:r w:rsidRPr="00186C64">
        <w:rPr>
          <w:rFonts w:eastAsia="Times New Roman" w:cs="Times New Roman"/>
        </w:rPr>
        <w:t xml:space="preserve"> that non-smoking rooms are less occupied during summer, he may offer some deals on the non-smoking rooms next summer based on the reports from last 3-4 years. Charts which are dynamically generated from data are encouraged. </w:t>
      </w:r>
    </w:p>
    <w:p w14:paraId="13799ED3" w14:textId="77777777" w:rsidR="00186C64" w:rsidRPr="00186C64" w:rsidRDefault="00186C64" w:rsidP="00186C64">
      <w:pPr>
        <w:rPr>
          <w:rFonts w:eastAsia="Times New Roman" w:cs="Times New Roman"/>
        </w:rPr>
      </w:pPr>
    </w:p>
    <w:p w14:paraId="3BCEB1E9" w14:textId="77777777" w:rsidR="00186C64" w:rsidRPr="00186C64" w:rsidRDefault="00186C64" w:rsidP="00186C64">
      <w:pPr>
        <w:rPr>
          <w:rFonts w:eastAsia="Times New Roman" w:cs="Times New Roman"/>
        </w:rPr>
      </w:pPr>
      <w:r w:rsidRPr="00186C64">
        <w:rPr>
          <w:rFonts w:eastAsia="Times New Roman" w:cs="Times New Roman"/>
          <w:b/>
        </w:rPr>
        <w:t xml:space="preserve">6- System administration, testing, and maintenance plan </w:t>
      </w:r>
    </w:p>
    <w:p w14:paraId="038C0666" w14:textId="77777777" w:rsidR="00186C64" w:rsidRPr="00186C64" w:rsidRDefault="00186C64" w:rsidP="00186C64">
      <w:pPr>
        <w:rPr>
          <w:rFonts w:eastAsia="Times New Roman" w:cs="Times New Roman"/>
        </w:rPr>
      </w:pPr>
      <w:r w:rsidRPr="00186C64">
        <w:rPr>
          <w:rFonts w:eastAsia="Times New Roman" w:cs="Times New Roman"/>
        </w:rPr>
        <w:t>The report should address the following</w:t>
      </w:r>
    </w:p>
    <w:p w14:paraId="2DDE26DC" w14:textId="77777777" w:rsidR="00186C64" w:rsidRPr="00186C64" w:rsidRDefault="00186C64" w:rsidP="00186C64">
      <w:pPr>
        <w:numPr>
          <w:ilvl w:val="0"/>
          <w:numId w:val="8"/>
        </w:numPr>
        <w:contextualSpacing/>
        <w:rPr>
          <w:rFonts w:eastAsia="Times New Roman" w:cs="Times New Roman"/>
        </w:rPr>
      </w:pPr>
      <w:r w:rsidRPr="00186C64">
        <w:rPr>
          <w:rFonts w:eastAsia="Times New Roman" w:cs="Times New Roman"/>
          <w:b/>
          <w:noProof/>
        </w:rPr>
        <w:t>Files</w:t>
      </w:r>
      <w:r w:rsidRPr="00186C64">
        <w:rPr>
          <w:rFonts w:eastAsia="Times New Roman" w:cs="Times New Roman"/>
          <w:b/>
        </w:rPr>
        <w:t xml:space="preserve"> naming convention</w:t>
      </w:r>
      <w:r w:rsidRPr="00186C64">
        <w:rPr>
          <w:rFonts w:eastAsia="Times New Roman" w:cs="Times New Roman"/>
        </w:rPr>
        <w:t xml:space="preserve"> that works for all Operating systems OS.</w:t>
      </w:r>
    </w:p>
    <w:p w14:paraId="3E859B6A" w14:textId="77777777" w:rsidR="00186C64" w:rsidRPr="00186C64" w:rsidRDefault="00186C64" w:rsidP="00186C64">
      <w:pPr>
        <w:numPr>
          <w:ilvl w:val="0"/>
          <w:numId w:val="8"/>
        </w:numPr>
        <w:contextualSpacing/>
        <w:rPr>
          <w:rFonts w:eastAsia="Times New Roman" w:cs="Times New Roman"/>
        </w:rPr>
      </w:pPr>
      <w:r w:rsidRPr="00186C64">
        <w:rPr>
          <w:rFonts w:eastAsia="Times New Roman" w:cs="Times New Roman"/>
        </w:rPr>
        <w:t xml:space="preserve">Elements and codes must be working </w:t>
      </w:r>
      <w:r w:rsidRPr="00186C64">
        <w:rPr>
          <w:rFonts w:eastAsia="Times New Roman" w:cs="Times New Roman"/>
          <w:noProof/>
        </w:rPr>
        <w:t>on</w:t>
      </w:r>
      <w:r w:rsidRPr="00186C64">
        <w:rPr>
          <w:rFonts w:eastAsia="Times New Roman" w:cs="Times New Roman"/>
        </w:rPr>
        <w:t xml:space="preserve"> all different OS and browsers.</w:t>
      </w:r>
    </w:p>
    <w:p w14:paraId="26A81504" w14:textId="77777777" w:rsidR="00186C64" w:rsidRPr="00186C64" w:rsidRDefault="00186C64" w:rsidP="00186C64">
      <w:pPr>
        <w:numPr>
          <w:ilvl w:val="0"/>
          <w:numId w:val="8"/>
        </w:numPr>
        <w:contextualSpacing/>
        <w:rPr>
          <w:rFonts w:eastAsia="Times New Roman" w:cs="Times New Roman"/>
        </w:rPr>
      </w:pPr>
      <w:r w:rsidRPr="00186C64">
        <w:rPr>
          <w:rFonts w:eastAsia="Times New Roman" w:cs="Times New Roman"/>
        </w:rPr>
        <w:t>Testing plan and quality assurance.</w:t>
      </w:r>
    </w:p>
    <w:p w14:paraId="193AF653" w14:textId="77777777" w:rsidR="00186C64" w:rsidRPr="00186C64" w:rsidRDefault="00186C64" w:rsidP="00186C64">
      <w:pPr>
        <w:numPr>
          <w:ilvl w:val="0"/>
          <w:numId w:val="8"/>
        </w:numPr>
        <w:contextualSpacing/>
        <w:rPr>
          <w:rFonts w:eastAsia="Times New Roman" w:cs="Times New Roman"/>
        </w:rPr>
      </w:pPr>
      <w:r w:rsidRPr="00186C64">
        <w:rPr>
          <w:rFonts w:eastAsia="Times New Roman" w:cs="Times New Roman"/>
        </w:rPr>
        <w:t>Directory (Folder) structure that reflects the website main sections.</w:t>
      </w:r>
    </w:p>
    <w:p w14:paraId="060886A7" w14:textId="5119F770" w:rsidR="00186C64" w:rsidRPr="00186C64" w:rsidRDefault="00186C64" w:rsidP="00186C64">
      <w:pPr>
        <w:numPr>
          <w:ilvl w:val="0"/>
          <w:numId w:val="8"/>
        </w:numPr>
        <w:contextualSpacing/>
        <w:rPr>
          <w:rFonts w:eastAsia="Times New Roman" w:cs="Times New Roman"/>
        </w:rPr>
      </w:pPr>
      <w:r w:rsidRPr="00186C64">
        <w:rPr>
          <w:rFonts w:eastAsia="Times New Roman" w:cs="Times New Roman"/>
        </w:rPr>
        <w:t>Maintenance plan</w:t>
      </w:r>
      <w:r w:rsidR="00F224A8">
        <w:rPr>
          <w:rFonts w:eastAsia="Times New Roman" w:cs="Times New Roman"/>
        </w:rPr>
        <w:t>s</w:t>
      </w:r>
      <w:r w:rsidRPr="00186C64">
        <w:rPr>
          <w:rFonts w:eastAsia="Times New Roman" w:cs="Times New Roman"/>
        </w:rPr>
        <w:t xml:space="preserve"> after </w:t>
      </w:r>
      <w:r w:rsidR="0066304A">
        <w:rPr>
          <w:rFonts w:eastAsia="Times New Roman" w:cs="Times New Roman"/>
        </w:rPr>
        <w:t xml:space="preserve">the </w:t>
      </w:r>
      <w:r w:rsidRPr="00186C64">
        <w:rPr>
          <w:rFonts w:eastAsia="Times New Roman" w:cs="Times New Roman"/>
        </w:rPr>
        <w:t>implementation.</w:t>
      </w:r>
    </w:p>
    <w:p w14:paraId="10226680" w14:textId="77777777" w:rsidR="00186C64" w:rsidRPr="00186C64" w:rsidRDefault="00186C64" w:rsidP="00186C64">
      <w:pPr>
        <w:rPr>
          <w:rFonts w:eastAsia="Times New Roman" w:cs="Arial"/>
        </w:rPr>
      </w:pPr>
    </w:p>
    <w:p w14:paraId="6CE03238" w14:textId="7A4A7727" w:rsidR="00005543" w:rsidRPr="00186C64" w:rsidRDefault="00005543" w:rsidP="00186C64"/>
    <w:sectPr w:rsidR="00005543" w:rsidRPr="00186C6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5AA5B7" w14:textId="77777777" w:rsidR="003C0DFC" w:rsidRDefault="003C0DFC" w:rsidP="008632C4">
      <w:pPr>
        <w:spacing w:after="0" w:line="240" w:lineRule="auto"/>
      </w:pPr>
      <w:r>
        <w:separator/>
      </w:r>
    </w:p>
  </w:endnote>
  <w:endnote w:type="continuationSeparator" w:id="0">
    <w:p w14:paraId="32CD4E72" w14:textId="77777777" w:rsidR="003C0DFC" w:rsidRDefault="003C0DFC" w:rsidP="00863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C8056F" w14:textId="77777777" w:rsidR="003C0DFC" w:rsidRDefault="003C0DFC" w:rsidP="008632C4">
      <w:pPr>
        <w:spacing w:after="0" w:line="240" w:lineRule="auto"/>
      </w:pPr>
      <w:r>
        <w:separator/>
      </w:r>
    </w:p>
  </w:footnote>
  <w:footnote w:type="continuationSeparator" w:id="0">
    <w:p w14:paraId="2C80DAD8" w14:textId="77777777" w:rsidR="003C0DFC" w:rsidRDefault="003C0DFC" w:rsidP="008632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88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35"/>
      <w:gridCol w:w="4950"/>
      <w:gridCol w:w="3595"/>
    </w:tblGrid>
    <w:tr w:rsidR="007A056B" w14:paraId="56167A54" w14:textId="77777777" w:rsidTr="007D6FF0">
      <w:tc>
        <w:tcPr>
          <w:tcW w:w="3335" w:type="dxa"/>
        </w:tcPr>
        <w:p w14:paraId="10B8275E" w14:textId="77777777" w:rsidR="007A056B" w:rsidRDefault="007A056B">
          <w:pPr>
            <w:pStyle w:val="Header"/>
          </w:pPr>
          <w:r>
            <w:rPr>
              <w:noProof/>
              <w:lang w:val="en-CA" w:eastAsia="en-CA"/>
            </w:rPr>
            <w:drawing>
              <wp:inline distT="0" distB="0" distL="0" distR="0" wp14:anchorId="724F62D3" wp14:editId="6A8F3016">
                <wp:extent cx="2095500" cy="67894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iversity_of_Windsor_logo.svg[1].png"/>
                        <pic:cNvPicPr/>
                      </pic:nvPicPr>
                      <pic:blipFill>
                        <a:blip r:embed="rId1">
                          <a:extLst>
                            <a:ext uri="{28A0092B-C50C-407E-A947-70E740481C1C}">
                              <a14:useLocalDpi xmlns:a14="http://schemas.microsoft.com/office/drawing/2010/main" val="0"/>
                            </a:ext>
                          </a:extLst>
                        </a:blip>
                        <a:stretch>
                          <a:fillRect/>
                        </a:stretch>
                      </pic:blipFill>
                      <pic:spPr>
                        <a:xfrm>
                          <a:off x="0" y="0"/>
                          <a:ext cx="2106712" cy="682575"/>
                        </a:xfrm>
                        <a:prstGeom prst="rect">
                          <a:avLst/>
                        </a:prstGeom>
                      </pic:spPr>
                    </pic:pic>
                  </a:graphicData>
                </a:graphic>
              </wp:inline>
            </w:drawing>
          </w:r>
        </w:p>
      </w:tc>
      <w:tc>
        <w:tcPr>
          <w:tcW w:w="4950" w:type="dxa"/>
        </w:tcPr>
        <w:p w14:paraId="03CB0064" w14:textId="77777777" w:rsidR="007A056B" w:rsidRPr="007D6FF0" w:rsidRDefault="007A056B">
          <w:pPr>
            <w:pStyle w:val="Header"/>
            <w:rPr>
              <w:rFonts w:ascii="Times New Roman" w:hAnsi="Times New Roman" w:cs="Times New Roman"/>
              <w:b/>
              <w:sz w:val="28"/>
              <w:szCs w:val="28"/>
            </w:rPr>
          </w:pPr>
        </w:p>
        <w:p w14:paraId="1DDABB7F" w14:textId="471D4FC3" w:rsidR="007A056B" w:rsidRPr="007D6FF0" w:rsidRDefault="00E2274F" w:rsidP="00E2274F">
          <w:pPr>
            <w:pStyle w:val="Header"/>
            <w:jc w:val="center"/>
            <w:rPr>
              <w:rFonts w:ascii="Times New Roman" w:hAnsi="Times New Roman" w:cs="Times New Roman"/>
              <w:b/>
              <w:sz w:val="28"/>
              <w:szCs w:val="28"/>
            </w:rPr>
          </w:pPr>
          <w:r>
            <w:rPr>
              <w:rFonts w:ascii="Times New Roman" w:hAnsi="Times New Roman" w:cs="Times New Roman"/>
              <w:b/>
              <w:sz w:val="28"/>
              <w:szCs w:val="28"/>
            </w:rPr>
            <w:t xml:space="preserve">COMP 3340 – </w:t>
          </w:r>
          <w:r w:rsidR="001B0613">
            <w:rPr>
              <w:rFonts w:ascii="Times New Roman" w:hAnsi="Times New Roman" w:cs="Times New Roman"/>
              <w:b/>
              <w:sz w:val="28"/>
              <w:szCs w:val="28"/>
            </w:rPr>
            <w:t xml:space="preserve">30 WWW System Info </w:t>
          </w:r>
          <w:proofErr w:type="spellStart"/>
          <w:r w:rsidR="001B0613">
            <w:rPr>
              <w:rFonts w:ascii="Times New Roman" w:hAnsi="Times New Roman" w:cs="Times New Roman"/>
              <w:b/>
              <w:sz w:val="28"/>
              <w:szCs w:val="28"/>
            </w:rPr>
            <w:t>Devel</w:t>
          </w:r>
          <w:proofErr w:type="spellEnd"/>
          <w:r w:rsidR="001B0613">
            <w:rPr>
              <w:rFonts w:ascii="Times New Roman" w:hAnsi="Times New Roman" w:cs="Times New Roman"/>
              <w:b/>
              <w:sz w:val="28"/>
              <w:szCs w:val="28"/>
            </w:rPr>
            <w:t>.</w:t>
          </w:r>
        </w:p>
        <w:p w14:paraId="6B57AF55" w14:textId="77777777" w:rsidR="007A056B" w:rsidRPr="007D6FF0" w:rsidRDefault="007A056B">
          <w:pPr>
            <w:pStyle w:val="Header"/>
            <w:rPr>
              <w:b/>
              <w:sz w:val="28"/>
              <w:szCs w:val="28"/>
            </w:rPr>
          </w:pPr>
          <w:r>
            <w:rPr>
              <w:rFonts w:ascii="Times New Roman" w:hAnsi="Times New Roman" w:cs="Times New Roman"/>
              <w:b/>
              <w:sz w:val="28"/>
              <w:szCs w:val="28"/>
            </w:rPr>
            <w:t xml:space="preserve">             </w:t>
          </w:r>
          <w:r w:rsidRPr="007D6FF0">
            <w:rPr>
              <w:rFonts w:ascii="Times New Roman" w:hAnsi="Times New Roman" w:cs="Times New Roman"/>
              <w:b/>
              <w:sz w:val="28"/>
              <w:szCs w:val="28"/>
            </w:rPr>
            <w:t xml:space="preserve">         </w:t>
          </w:r>
          <w:r w:rsidR="009A41D4">
            <w:rPr>
              <w:rFonts w:ascii="Times New Roman" w:hAnsi="Times New Roman" w:cs="Times New Roman"/>
              <w:b/>
              <w:sz w:val="28"/>
              <w:szCs w:val="28"/>
            </w:rPr>
            <w:t>Project</w:t>
          </w:r>
          <w:r w:rsidR="001B0613">
            <w:rPr>
              <w:rFonts w:ascii="Times New Roman" w:hAnsi="Times New Roman" w:cs="Times New Roman"/>
              <w:b/>
              <w:sz w:val="28"/>
              <w:szCs w:val="28"/>
            </w:rPr>
            <w:t xml:space="preserve"> Proposal</w:t>
          </w:r>
        </w:p>
      </w:tc>
      <w:tc>
        <w:tcPr>
          <w:tcW w:w="3595" w:type="dxa"/>
        </w:tcPr>
        <w:p w14:paraId="1DEE3290" w14:textId="77777777" w:rsidR="007A056B" w:rsidRPr="007D6FF0" w:rsidRDefault="007A056B" w:rsidP="007D6FF0">
          <w:pPr>
            <w:pStyle w:val="Header"/>
            <w:rPr>
              <w:rFonts w:ascii="Times New Roman" w:hAnsi="Times New Roman" w:cs="Times New Roman"/>
              <w:b/>
              <w:sz w:val="28"/>
              <w:szCs w:val="28"/>
            </w:rPr>
          </w:pPr>
          <w:r w:rsidRPr="007D6FF0">
            <w:rPr>
              <w:rFonts w:ascii="Times New Roman" w:hAnsi="Times New Roman" w:cs="Times New Roman"/>
              <w:b/>
              <w:sz w:val="28"/>
              <w:szCs w:val="28"/>
            </w:rPr>
            <w:t>School of Computer Science</w:t>
          </w:r>
        </w:p>
      </w:tc>
    </w:tr>
  </w:tbl>
  <w:p w14:paraId="375FD550" w14:textId="77777777" w:rsidR="007A056B" w:rsidRDefault="007A056B">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F2FAD"/>
    <w:multiLevelType w:val="hybridMultilevel"/>
    <w:tmpl w:val="97D096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62149"/>
    <w:multiLevelType w:val="hybridMultilevel"/>
    <w:tmpl w:val="6AEAF8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FD278D"/>
    <w:multiLevelType w:val="hybridMultilevel"/>
    <w:tmpl w:val="944EE9AE"/>
    <w:lvl w:ilvl="0" w:tplc="002CD1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26395"/>
    <w:multiLevelType w:val="hybridMultilevel"/>
    <w:tmpl w:val="31A4D0F4"/>
    <w:lvl w:ilvl="0" w:tplc="0E1470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42407C"/>
    <w:multiLevelType w:val="hybridMultilevel"/>
    <w:tmpl w:val="2C0C3E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920337"/>
    <w:multiLevelType w:val="hybridMultilevel"/>
    <w:tmpl w:val="0B3C4A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1711F"/>
    <w:multiLevelType w:val="hybridMultilevel"/>
    <w:tmpl w:val="D8EC601C"/>
    <w:lvl w:ilvl="0" w:tplc="AF365B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60754D"/>
    <w:multiLevelType w:val="hybridMultilevel"/>
    <w:tmpl w:val="BBDA1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A1094"/>
    <w:multiLevelType w:val="hybridMultilevel"/>
    <w:tmpl w:val="44F4D1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FB6B1D"/>
    <w:multiLevelType w:val="hybridMultilevel"/>
    <w:tmpl w:val="DBB692C6"/>
    <w:lvl w:ilvl="0" w:tplc="76B21C3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207207"/>
    <w:multiLevelType w:val="hybridMultilevel"/>
    <w:tmpl w:val="697E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7"/>
  </w:num>
  <w:num w:numId="5">
    <w:abstractNumId w:val="10"/>
  </w:num>
  <w:num w:numId="6">
    <w:abstractNumId w:val="4"/>
  </w:num>
  <w:num w:numId="7">
    <w:abstractNumId w:val="8"/>
  </w:num>
  <w:num w:numId="8">
    <w:abstractNumId w:val="9"/>
  </w:num>
  <w:num w:numId="9">
    <w:abstractNumId w:val="2"/>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tLQwNDE2M7IEkko6SsGpxcWZ+XkgBYYGtQAQSdQhLQAAAA=="/>
  </w:docVars>
  <w:rsids>
    <w:rsidRoot w:val="00090C69"/>
    <w:rsid w:val="00001166"/>
    <w:rsid w:val="0000290A"/>
    <w:rsid w:val="0000407A"/>
    <w:rsid w:val="00005543"/>
    <w:rsid w:val="00016B17"/>
    <w:rsid w:val="00020526"/>
    <w:rsid w:val="000301EA"/>
    <w:rsid w:val="000364AA"/>
    <w:rsid w:val="00047635"/>
    <w:rsid w:val="0005195E"/>
    <w:rsid w:val="00067150"/>
    <w:rsid w:val="00073A1A"/>
    <w:rsid w:val="00075EDA"/>
    <w:rsid w:val="00085A2A"/>
    <w:rsid w:val="00090C69"/>
    <w:rsid w:val="0009343D"/>
    <w:rsid w:val="000970C6"/>
    <w:rsid w:val="000A17F8"/>
    <w:rsid w:val="000B3EBC"/>
    <w:rsid w:val="000B50E0"/>
    <w:rsid w:val="000C26EB"/>
    <w:rsid w:val="000C7547"/>
    <w:rsid w:val="000D4D5E"/>
    <w:rsid w:val="000E4D3E"/>
    <w:rsid w:val="000F6431"/>
    <w:rsid w:val="00100F23"/>
    <w:rsid w:val="00100FCA"/>
    <w:rsid w:val="00101265"/>
    <w:rsid w:val="001016B8"/>
    <w:rsid w:val="00102D2D"/>
    <w:rsid w:val="001228FC"/>
    <w:rsid w:val="001331C8"/>
    <w:rsid w:val="001360BE"/>
    <w:rsid w:val="001371CF"/>
    <w:rsid w:val="001437F2"/>
    <w:rsid w:val="0014701B"/>
    <w:rsid w:val="00152B84"/>
    <w:rsid w:val="001579C6"/>
    <w:rsid w:val="00160701"/>
    <w:rsid w:val="0016256E"/>
    <w:rsid w:val="00165282"/>
    <w:rsid w:val="001707BE"/>
    <w:rsid w:val="00173327"/>
    <w:rsid w:val="001779A2"/>
    <w:rsid w:val="00181B47"/>
    <w:rsid w:val="001832F8"/>
    <w:rsid w:val="00183B1B"/>
    <w:rsid w:val="00186C64"/>
    <w:rsid w:val="00190CFB"/>
    <w:rsid w:val="00192205"/>
    <w:rsid w:val="001B0613"/>
    <w:rsid w:val="001B3D99"/>
    <w:rsid w:val="001B52E7"/>
    <w:rsid w:val="001B70CF"/>
    <w:rsid w:val="001E5017"/>
    <w:rsid w:val="00200DB3"/>
    <w:rsid w:val="0020163F"/>
    <w:rsid w:val="002032A9"/>
    <w:rsid w:val="00212EBE"/>
    <w:rsid w:val="00215262"/>
    <w:rsid w:val="00215BF9"/>
    <w:rsid w:val="00217A25"/>
    <w:rsid w:val="00222E53"/>
    <w:rsid w:val="002234C5"/>
    <w:rsid w:val="00224940"/>
    <w:rsid w:val="0022528C"/>
    <w:rsid w:val="00230B53"/>
    <w:rsid w:val="0023572B"/>
    <w:rsid w:val="0024512C"/>
    <w:rsid w:val="00251BAB"/>
    <w:rsid w:val="002625AE"/>
    <w:rsid w:val="0027208A"/>
    <w:rsid w:val="00281A5B"/>
    <w:rsid w:val="002851F7"/>
    <w:rsid w:val="00291B6B"/>
    <w:rsid w:val="002A5C0C"/>
    <w:rsid w:val="002A707B"/>
    <w:rsid w:val="002B272E"/>
    <w:rsid w:val="002B5588"/>
    <w:rsid w:val="002B55FD"/>
    <w:rsid w:val="002C4B84"/>
    <w:rsid w:val="002D1A65"/>
    <w:rsid w:val="002D68A8"/>
    <w:rsid w:val="002E4754"/>
    <w:rsid w:val="002F0BED"/>
    <w:rsid w:val="002F21C9"/>
    <w:rsid w:val="003139CE"/>
    <w:rsid w:val="00314608"/>
    <w:rsid w:val="00322D47"/>
    <w:rsid w:val="0033042F"/>
    <w:rsid w:val="0033351C"/>
    <w:rsid w:val="0034258E"/>
    <w:rsid w:val="00342E21"/>
    <w:rsid w:val="00354517"/>
    <w:rsid w:val="00362E6D"/>
    <w:rsid w:val="00373558"/>
    <w:rsid w:val="00375005"/>
    <w:rsid w:val="00384AC1"/>
    <w:rsid w:val="00386B20"/>
    <w:rsid w:val="003901D6"/>
    <w:rsid w:val="00395862"/>
    <w:rsid w:val="003961D1"/>
    <w:rsid w:val="003A5C5C"/>
    <w:rsid w:val="003B7A08"/>
    <w:rsid w:val="003C0DFC"/>
    <w:rsid w:val="003C3767"/>
    <w:rsid w:val="003D03E9"/>
    <w:rsid w:val="003D1A20"/>
    <w:rsid w:val="003D3C3F"/>
    <w:rsid w:val="003E074C"/>
    <w:rsid w:val="003F2342"/>
    <w:rsid w:val="003F41A6"/>
    <w:rsid w:val="003F4E7D"/>
    <w:rsid w:val="00420EA8"/>
    <w:rsid w:val="00421411"/>
    <w:rsid w:val="00426882"/>
    <w:rsid w:val="00426910"/>
    <w:rsid w:val="004364A5"/>
    <w:rsid w:val="004440AA"/>
    <w:rsid w:val="004458C3"/>
    <w:rsid w:val="00445AF4"/>
    <w:rsid w:val="0045045B"/>
    <w:rsid w:val="00452871"/>
    <w:rsid w:val="00456FAA"/>
    <w:rsid w:val="00465CDE"/>
    <w:rsid w:val="00465FF9"/>
    <w:rsid w:val="0047730A"/>
    <w:rsid w:val="0047794A"/>
    <w:rsid w:val="00482B5E"/>
    <w:rsid w:val="00496EB4"/>
    <w:rsid w:val="004A236C"/>
    <w:rsid w:val="004A446D"/>
    <w:rsid w:val="004A4928"/>
    <w:rsid w:val="004B3CEE"/>
    <w:rsid w:val="004D646C"/>
    <w:rsid w:val="004E3433"/>
    <w:rsid w:val="004E628F"/>
    <w:rsid w:val="004F0759"/>
    <w:rsid w:val="004F3E89"/>
    <w:rsid w:val="00510EED"/>
    <w:rsid w:val="0051788C"/>
    <w:rsid w:val="00517BF8"/>
    <w:rsid w:val="00520130"/>
    <w:rsid w:val="0053333A"/>
    <w:rsid w:val="00546BE7"/>
    <w:rsid w:val="0055299C"/>
    <w:rsid w:val="0055302C"/>
    <w:rsid w:val="00561D7A"/>
    <w:rsid w:val="00587DC4"/>
    <w:rsid w:val="005901A0"/>
    <w:rsid w:val="00593C52"/>
    <w:rsid w:val="005A11E8"/>
    <w:rsid w:val="005C3E62"/>
    <w:rsid w:val="005D3F7D"/>
    <w:rsid w:val="005D408F"/>
    <w:rsid w:val="005E19E8"/>
    <w:rsid w:val="00614A22"/>
    <w:rsid w:val="00622204"/>
    <w:rsid w:val="00643DA9"/>
    <w:rsid w:val="00644E01"/>
    <w:rsid w:val="00657BEB"/>
    <w:rsid w:val="0066304A"/>
    <w:rsid w:val="00672BEB"/>
    <w:rsid w:val="0068787E"/>
    <w:rsid w:val="00694388"/>
    <w:rsid w:val="006A031D"/>
    <w:rsid w:val="006A1F82"/>
    <w:rsid w:val="006A4317"/>
    <w:rsid w:val="006C5422"/>
    <w:rsid w:val="006C5A32"/>
    <w:rsid w:val="006D1283"/>
    <w:rsid w:val="006E5375"/>
    <w:rsid w:val="006E7504"/>
    <w:rsid w:val="006E7CBD"/>
    <w:rsid w:val="006F02AE"/>
    <w:rsid w:val="006F32B8"/>
    <w:rsid w:val="0070155C"/>
    <w:rsid w:val="00705B51"/>
    <w:rsid w:val="007117EC"/>
    <w:rsid w:val="00722BCD"/>
    <w:rsid w:val="00723B86"/>
    <w:rsid w:val="00725A9F"/>
    <w:rsid w:val="00726628"/>
    <w:rsid w:val="00753CC3"/>
    <w:rsid w:val="00754858"/>
    <w:rsid w:val="00756524"/>
    <w:rsid w:val="00760C80"/>
    <w:rsid w:val="007614A6"/>
    <w:rsid w:val="00761915"/>
    <w:rsid w:val="00765F90"/>
    <w:rsid w:val="00766224"/>
    <w:rsid w:val="00770758"/>
    <w:rsid w:val="007A056B"/>
    <w:rsid w:val="007A2D3E"/>
    <w:rsid w:val="007B33B7"/>
    <w:rsid w:val="007C067E"/>
    <w:rsid w:val="007C5C41"/>
    <w:rsid w:val="007C6C73"/>
    <w:rsid w:val="007D0270"/>
    <w:rsid w:val="007D071E"/>
    <w:rsid w:val="007D6FF0"/>
    <w:rsid w:val="00801275"/>
    <w:rsid w:val="00803F2F"/>
    <w:rsid w:val="00825012"/>
    <w:rsid w:val="00826AB0"/>
    <w:rsid w:val="00827BDD"/>
    <w:rsid w:val="00831417"/>
    <w:rsid w:val="00831C88"/>
    <w:rsid w:val="00835009"/>
    <w:rsid w:val="00835232"/>
    <w:rsid w:val="0084143D"/>
    <w:rsid w:val="00842C33"/>
    <w:rsid w:val="00847C3A"/>
    <w:rsid w:val="008529DD"/>
    <w:rsid w:val="00853B43"/>
    <w:rsid w:val="008632C4"/>
    <w:rsid w:val="0086376D"/>
    <w:rsid w:val="008649AC"/>
    <w:rsid w:val="008674A3"/>
    <w:rsid w:val="008759C5"/>
    <w:rsid w:val="00876F0F"/>
    <w:rsid w:val="0088697A"/>
    <w:rsid w:val="00890FC9"/>
    <w:rsid w:val="00891CD7"/>
    <w:rsid w:val="008B2DC8"/>
    <w:rsid w:val="008C6A4F"/>
    <w:rsid w:val="008E1B16"/>
    <w:rsid w:val="00905325"/>
    <w:rsid w:val="00916FD3"/>
    <w:rsid w:val="0091775B"/>
    <w:rsid w:val="00917AF3"/>
    <w:rsid w:val="00921D40"/>
    <w:rsid w:val="00925E21"/>
    <w:rsid w:val="00930DF0"/>
    <w:rsid w:val="0094401D"/>
    <w:rsid w:val="00944EDD"/>
    <w:rsid w:val="009642BC"/>
    <w:rsid w:val="009722FE"/>
    <w:rsid w:val="009750D5"/>
    <w:rsid w:val="00984C10"/>
    <w:rsid w:val="00997EA1"/>
    <w:rsid w:val="009A2A85"/>
    <w:rsid w:val="009A41D4"/>
    <w:rsid w:val="009B266F"/>
    <w:rsid w:val="009B5C71"/>
    <w:rsid w:val="009C002F"/>
    <w:rsid w:val="009C1C19"/>
    <w:rsid w:val="009C34F1"/>
    <w:rsid w:val="009C7EF0"/>
    <w:rsid w:val="009D16F7"/>
    <w:rsid w:val="009D281A"/>
    <w:rsid w:val="009F174A"/>
    <w:rsid w:val="009F4434"/>
    <w:rsid w:val="00A00992"/>
    <w:rsid w:val="00A14D7E"/>
    <w:rsid w:val="00A1506E"/>
    <w:rsid w:val="00A25DE9"/>
    <w:rsid w:val="00A26042"/>
    <w:rsid w:val="00A312F5"/>
    <w:rsid w:val="00A33C4D"/>
    <w:rsid w:val="00A37B5B"/>
    <w:rsid w:val="00A37F0F"/>
    <w:rsid w:val="00A55660"/>
    <w:rsid w:val="00A675EA"/>
    <w:rsid w:val="00A7253F"/>
    <w:rsid w:val="00A85FA4"/>
    <w:rsid w:val="00A93052"/>
    <w:rsid w:val="00A93BB1"/>
    <w:rsid w:val="00AB0D33"/>
    <w:rsid w:val="00AB1322"/>
    <w:rsid w:val="00AB253E"/>
    <w:rsid w:val="00AC22FC"/>
    <w:rsid w:val="00AE4370"/>
    <w:rsid w:val="00AF07D3"/>
    <w:rsid w:val="00AF1E6B"/>
    <w:rsid w:val="00AF34D4"/>
    <w:rsid w:val="00AF718D"/>
    <w:rsid w:val="00B129D4"/>
    <w:rsid w:val="00B212A5"/>
    <w:rsid w:val="00B24B9F"/>
    <w:rsid w:val="00B27B9F"/>
    <w:rsid w:val="00B54AC2"/>
    <w:rsid w:val="00B576C1"/>
    <w:rsid w:val="00B64A28"/>
    <w:rsid w:val="00B6651D"/>
    <w:rsid w:val="00B72B39"/>
    <w:rsid w:val="00B86852"/>
    <w:rsid w:val="00B86BC1"/>
    <w:rsid w:val="00BA2F95"/>
    <w:rsid w:val="00BA4A5E"/>
    <w:rsid w:val="00BA58E3"/>
    <w:rsid w:val="00BB1E26"/>
    <w:rsid w:val="00BD3D29"/>
    <w:rsid w:val="00BD5D3F"/>
    <w:rsid w:val="00BD6321"/>
    <w:rsid w:val="00BE6C94"/>
    <w:rsid w:val="00BE6CA5"/>
    <w:rsid w:val="00C00B00"/>
    <w:rsid w:val="00C109C8"/>
    <w:rsid w:val="00C1620F"/>
    <w:rsid w:val="00C1777E"/>
    <w:rsid w:val="00C24EFB"/>
    <w:rsid w:val="00C440FD"/>
    <w:rsid w:val="00C455C6"/>
    <w:rsid w:val="00C47E79"/>
    <w:rsid w:val="00C50BFD"/>
    <w:rsid w:val="00C558F9"/>
    <w:rsid w:val="00C57EF8"/>
    <w:rsid w:val="00C64189"/>
    <w:rsid w:val="00C7155E"/>
    <w:rsid w:val="00C71755"/>
    <w:rsid w:val="00C82031"/>
    <w:rsid w:val="00C9497E"/>
    <w:rsid w:val="00CA0C09"/>
    <w:rsid w:val="00CA4DD5"/>
    <w:rsid w:val="00CB2DDC"/>
    <w:rsid w:val="00CB4411"/>
    <w:rsid w:val="00CD256C"/>
    <w:rsid w:val="00CF0A80"/>
    <w:rsid w:val="00CF29E3"/>
    <w:rsid w:val="00D00ACC"/>
    <w:rsid w:val="00D01C0C"/>
    <w:rsid w:val="00D0229B"/>
    <w:rsid w:val="00D02E70"/>
    <w:rsid w:val="00D11EEC"/>
    <w:rsid w:val="00D15100"/>
    <w:rsid w:val="00D231A7"/>
    <w:rsid w:val="00D333A3"/>
    <w:rsid w:val="00D40AD3"/>
    <w:rsid w:val="00D413D9"/>
    <w:rsid w:val="00D45C33"/>
    <w:rsid w:val="00D53249"/>
    <w:rsid w:val="00D62854"/>
    <w:rsid w:val="00D63A49"/>
    <w:rsid w:val="00D650E4"/>
    <w:rsid w:val="00D70D36"/>
    <w:rsid w:val="00D72908"/>
    <w:rsid w:val="00D7315F"/>
    <w:rsid w:val="00D742A9"/>
    <w:rsid w:val="00D750AB"/>
    <w:rsid w:val="00D8081B"/>
    <w:rsid w:val="00D87D33"/>
    <w:rsid w:val="00DA3200"/>
    <w:rsid w:val="00DB00B9"/>
    <w:rsid w:val="00DC5794"/>
    <w:rsid w:val="00DF0C92"/>
    <w:rsid w:val="00E03177"/>
    <w:rsid w:val="00E107B3"/>
    <w:rsid w:val="00E20D9F"/>
    <w:rsid w:val="00E2274F"/>
    <w:rsid w:val="00E22A8A"/>
    <w:rsid w:val="00E33D2F"/>
    <w:rsid w:val="00E36A75"/>
    <w:rsid w:val="00E52782"/>
    <w:rsid w:val="00E53284"/>
    <w:rsid w:val="00E6243E"/>
    <w:rsid w:val="00E65583"/>
    <w:rsid w:val="00E65A57"/>
    <w:rsid w:val="00E70461"/>
    <w:rsid w:val="00E76A4A"/>
    <w:rsid w:val="00E850D8"/>
    <w:rsid w:val="00E8600A"/>
    <w:rsid w:val="00EA7947"/>
    <w:rsid w:val="00EB0611"/>
    <w:rsid w:val="00EB1952"/>
    <w:rsid w:val="00EB2B8B"/>
    <w:rsid w:val="00EB7808"/>
    <w:rsid w:val="00EC322E"/>
    <w:rsid w:val="00EC4614"/>
    <w:rsid w:val="00ED2236"/>
    <w:rsid w:val="00EE1556"/>
    <w:rsid w:val="00EF69DD"/>
    <w:rsid w:val="00F014DF"/>
    <w:rsid w:val="00F028F0"/>
    <w:rsid w:val="00F11B09"/>
    <w:rsid w:val="00F224A8"/>
    <w:rsid w:val="00F229A5"/>
    <w:rsid w:val="00F279A5"/>
    <w:rsid w:val="00F3589F"/>
    <w:rsid w:val="00F3620F"/>
    <w:rsid w:val="00F43354"/>
    <w:rsid w:val="00F575AF"/>
    <w:rsid w:val="00F57A36"/>
    <w:rsid w:val="00F615C8"/>
    <w:rsid w:val="00F84094"/>
    <w:rsid w:val="00F85487"/>
    <w:rsid w:val="00FA4C43"/>
    <w:rsid w:val="00FB1C44"/>
    <w:rsid w:val="00FB269B"/>
    <w:rsid w:val="00FB341B"/>
    <w:rsid w:val="00FB6A0D"/>
    <w:rsid w:val="00FC4DB7"/>
    <w:rsid w:val="00FC5CF7"/>
    <w:rsid w:val="00FC793C"/>
    <w:rsid w:val="00FE1745"/>
    <w:rsid w:val="00FE311E"/>
    <w:rsid w:val="00FE69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E3A5C"/>
  <w15:chartTrackingRefBased/>
  <w15:docId w15:val="{4C6B8A13-90DC-4768-9D2B-73420991D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D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0C69"/>
    <w:pPr>
      <w:ind w:left="720"/>
      <w:contextualSpacing/>
    </w:pPr>
  </w:style>
  <w:style w:type="paragraph" w:styleId="Caption">
    <w:name w:val="caption"/>
    <w:basedOn w:val="Normal"/>
    <w:next w:val="Normal"/>
    <w:uiPriority w:val="35"/>
    <w:unhideWhenUsed/>
    <w:qFormat/>
    <w:rsid w:val="00D413D9"/>
    <w:pPr>
      <w:spacing w:after="200" w:line="240" w:lineRule="auto"/>
    </w:pPr>
    <w:rPr>
      <w:i/>
      <w:iCs/>
      <w:color w:val="44546A" w:themeColor="text2"/>
      <w:sz w:val="18"/>
      <w:szCs w:val="18"/>
    </w:rPr>
  </w:style>
  <w:style w:type="character" w:styleId="Hyperlink">
    <w:name w:val="Hyperlink"/>
    <w:basedOn w:val="DefaultParagraphFont"/>
    <w:uiPriority w:val="99"/>
    <w:unhideWhenUsed/>
    <w:rsid w:val="000301EA"/>
    <w:rPr>
      <w:color w:val="0563C1" w:themeColor="hyperlink"/>
      <w:u w:val="single"/>
    </w:rPr>
  </w:style>
  <w:style w:type="paragraph" w:styleId="Header">
    <w:name w:val="header"/>
    <w:basedOn w:val="Normal"/>
    <w:link w:val="HeaderChar"/>
    <w:uiPriority w:val="99"/>
    <w:unhideWhenUsed/>
    <w:rsid w:val="008632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2C4"/>
  </w:style>
  <w:style w:type="paragraph" w:styleId="Footer">
    <w:name w:val="footer"/>
    <w:basedOn w:val="Normal"/>
    <w:link w:val="FooterChar"/>
    <w:uiPriority w:val="99"/>
    <w:unhideWhenUsed/>
    <w:rsid w:val="008632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2C4"/>
  </w:style>
  <w:style w:type="table" w:styleId="TableGrid">
    <w:name w:val="Table Grid"/>
    <w:basedOn w:val="TableNormal"/>
    <w:uiPriority w:val="39"/>
    <w:rsid w:val="00E86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79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793C"/>
    <w:rPr>
      <w:rFonts w:ascii="Segoe UI" w:hAnsi="Segoe UI" w:cs="Segoe UI"/>
      <w:sz w:val="18"/>
      <w:szCs w:val="18"/>
    </w:rPr>
  </w:style>
  <w:style w:type="character" w:styleId="CommentReference">
    <w:name w:val="annotation reference"/>
    <w:basedOn w:val="DefaultParagraphFont"/>
    <w:uiPriority w:val="99"/>
    <w:semiHidden/>
    <w:unhideWhenUsed/>
    <w:rsid w:val="0068787E"/>
    <w:rPr>
      <w:sz w:val="16"/>
      <w:szCs w:val="16"/>
    </w:rPr>
  </w:style>
  <w:style w:type="paragraph" w:styleId="CommentText">
    <w:name w:val="annotation text"/>
    <w:basedOn w:val="Normal"/>
    <w:link w:val="CommentTextChar"/>
    <w:uiPriority w:val="99"/>
    <w:semiHidden/>
    <w:unhideWhenUsed/>
    <w:rsid w:val="0068787E"/>
    <w:pPr>
      <w:spacing w:line="240" w:lineRule="auto"/>
    </w:pPr>
    <w:rPr>
      <w:sz w:val="20"/>
      <w:szCs w:val="20"/>
    </w:rPr>
  </w:style>
  <w:style w:type="character" w:customStyle="1" w:styleId="CommentTextChar">
    <w:name w:val="Comment Text Char"/>
    <w:basedOn w:val="DefaultParagraphFont"/>
    <w:link w:val="CommentText"/>
    <w:uiPriority w:val="99"/>
    <w:semiHidden/>
    <w:rsid w:val="0068787E"/>
    <w:rPr>
      <w:sz w:val="20"/>
      <w:szCs w:val="20"/>
    </w:rPr>
  </w:style>
  <w:style w:type="paragraph" w:styleId="CommentSubject">
    <w:name w:val="annotation subject"/>
    <w:basedOn w:val="CommentText"/>
    <w:next w:val="CommentText"/>
    <w:link w:val="CommentSubjectChar"/>
    <w:uiPriority w:val="99"/>
    <w:semiHidden/>
    <w:unhideWhenUsed/>
    <w:rsid w:val="0068787E"/>
    <w:rPr>
      <w:b/>
      <w:bCs/>
    </w:rPr>
  </w:style>
  <w:style w:type="character" w:customStyle="1" w:styleId="CommentSubjectChar">
    <w:name w:val="Comment Subject Char"/>
    <w:basedOn w:val="CommentTextChar"/>
    <w:link w:val="CommentSubject"/>
    <w:uiPriority w:val="99"/>
    <w:semiHidden/>
    <w:rsid w:val="006878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567644">
      <w:bodyDiv w:val="1"/>
      <w:marLeft w:val="0"/>
      <w:marRight w:val="0"/>
      <w:marTop w:val="0"/>
      <w:marBottom w:val="0"/>
      <w:divBdr>
        <w:top w:val="none" w:sz="0" w:space="0" w:color="auto"/>
        <w:left w:val="none" w:sz="0" w:space="0" w:color="auto"/>
        <w:bottom w:val="none" w:sz="0" w:space="0" w:color="auto"/>
        <w:right w:val="none" w:sz="0" w:space="0" w:color="auto"/>
      </w:divBdr>
    </w:div>
    <w:div w:id="1862039938">
      <w:bodyDiv w:val="1"/>
      <w:marLeft w:val="0"/>
      <w:marRight w:val="0"/>
      <w:marTop w:val="0"/>
      <w:marBottom w:val="0"/>
      <w:divBdr>
        <w:top w:val="none" w:sz="0" w:space="0" w:color="auto"/>
        <w:left w:val="none" w:sz="0" w:space="0" w:color="auto"/>
        <w:bottom w:val="none" w:sz="0" w:space="0" w:color="auto"/>
        <w:right w:val="none" w:sz="0" w:space="0" w:color="auto"/>
      </w:divBdr>
      <w:divsChild>
        <w:div w:id="1464805759">
          <w:marLeft w:val="0"/>
          <w:marRight w:val="0"/>
          <w:marTop w:val="0"/>
          <w:marBottom w:val="0"/>
          <w:divBdr>
            <w:top w:val="none" w:sz="0" w:space="0" w:color="auto"/>
            <w:left w:val="none" w:sz="0" w:space="0" w:color="auto"/>
            <w:bottom w:val="none" w:sz="0" w:space="0" w:color="auto"/>
            <w:right w:val="none" w:sz="0" w:space="0" w:color="auto"/>
          </w:divBdr>
          <w:divsChild>
            <w:div w:id="2024892626">
              <w:marLeft w:val="0"/>
              <w:marRight w:val="0"/>
              <w:marTop w:val="0"/>
              <w:marBottom w:val="0"/>
              <w:divBdr>
                <w:top w:val="none" w:sz="0" w:space="0" w:color="auto"/>
                <w:left w:val="none" w:sz="0" w:space="0" w:color="auto"/>
                <w:bottom w:val="none" w:sz="0" w:space="0" w:color="auto"/>
                <w:right w:val="none" w:sz="0" w:space="0" w:color="auto"/>
              </w:divBdr>
            </w:div>
          </w:divsChild>
        </w:div>
        <w:div w:id="506946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750B44-ADB8-4588-8799-119CF0F5E8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dalrhman Alkhateeb</dc:creator>
  <cp:keywords/>
  <dc:description/>
  <cp:lastModifiedBy>Abedalrhman Alkhateeb</cp:lastModifiedBy>
  <cp:revision>24</cp:revision>
  <cp:lastPrinted>2017-06-11T20:55:00Z</cp:lastPrinted>
  <dcterms:created xsi:type="dcterms:W3CDTF">2019-05-04T22:10:00Z</dcterms:created>
  <dcterms:modified xsi:type="dcterms:W3CDTF">2020-06-13T19:30:00Z</dcterms:modified>
</cp:coreProperties>
</file>